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FD7" w:rsidRDefault="00392FD7" w:rsidP="00620DF6">
      <w:pPr>
        <w:pStyle w:val="Heading9"/>
        <w:tabs>
          <w:tab w:val="left" w:pos="1935"/>
          <w:tab w:val="center" w:pos="4968"/>
          <w:tab w:val="center" w:pos="5175"/>
        </w:tabs>
        <w:spacing w:before="0" w:after="0"/>
        <w:contextualSpacing/>
        <w:rPr>
          <w:rFonts w:asciiTheme="majorHAnsi" w:hAnsiTheme="majorHAnsi"/>
          <w:b/>
          <w:sz w:val="28"/>
          <w:szCs w:val="28"/>
        </w:rPr>
      </w:pPr>
    </w:p>
    <w:p w:rsidR="001F0584" w:rsidRDefault="001F0584" w:rsidP="001F0584">
      <w:pPr>
        <w:pStyle w:val="Heading9"/>
        <w:tabs>
          <w:tab w:val="left" w:pos="1935"/>
          <w:tab w:val="center" w:pos="4968"/>
          <w:tab w:val="center" w:pos="5175"/>
        </w:tabs>
        <w:spacing w:before="0" w:after="0"/>
        <w:contextualSpacing/>
        <w:rPr>
          <w:rFonts w:asciiTheme="majorHAnsi" w:hAnsiTheme="majorHAnsi"/>
          <w:b/>
          <w:sz w:val="28"/>
          <w:szCs w:val="28"/>
        </w:rPr>
      </w:pPr>
    </w:p>
    <w:p w:rsidR="001F0584" w:rsidRPr="009416D2" w:rsidRDefault="001F0584" w:rsidP="001F0584">
      <w:p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Human Resource</w:t>
      </w:r>
      <w:r w:rsidRPr="009416D2">
        <w:rPr>
          <w:rFonts w:ascii="Tahoma" w:hAnsi="Tahoma" w:cs="Tahoma"/>
          <w:b/>
          <w:color w:val="000000"/>
        </w:rPr>
        <w:t xml:space="preserve"> Committee Meeting Agenda</w:t>
      </w:r>
    </w:p>
    <w:p w:rsidR="001F0584" w:rsidRPr="009416D2" w:rsidRDefault="001F0584" w:rsidP="001F0584">
      <w:p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Wednesday, September 11, 2019</w:t>
      </w:r>
    </w:p>
    <w:p w:rsidR="001F0584" w:rsidRPr="009416D2" w:rsidRDefault="001F0584" w:rsidP="001F0584">
      <w:pPr>
        <w:rPr>
          <w:rFonts w:ascii="Tahoma" w:hAnsi="Tahoma" w:cs="Tahoma"/>
          <w:b/>
          <w:color w:val="000000"/>
        </w:rPr>
      </w:pPr>
      <w:r w:rsidRPr="009416D2">
        <w:rPr>
          <w:rFonts w:ascii="Tahoma" w:hAnsi="Tahoma" w:cs="Tahoma"/>
          <w:b/>
          <w:color w:val="000000"/>
        </w:rPr>
        <w:t>8:00 a.m. – 9:15 a.m.</w:t>
      </w:r>
      <w:r>
        <w:rPr>
          <w:rFonts w:ascii="Tahoma" w:hAnsi="Tahoma" w:cs="Tahoma"/>
          <w:b/>
          <w:color w:val="000000"/>
        </w:rPr>
        <w:t xml:space="preserve"> </w:t>
      </w:r>
    </w:p>
    <w:p w:rsidR="001F0584" w:rsidRDefault="001F0584" w:rsidP="001F0584">
      <w:pPr>
        <w:rPr>
          <w:rFonts w:ascii="Tahoma" w:hAnsi="Tahoma" w:cs="Tahoma"/>
          <w:color w:val="000000"/>
        </w:rPr>
      </w:pPr>
      <w:r w:rsidRPr="009416D2">
        <w:rPr>
          <w:rFonts w:ascii="Tahoma" w:hAnsi="Tahoma" w:cs="Tahoma"/>
          <w:color w:val="000000"/>
        </w:rPr>
        <w:t>PFC Resource Center –</w:t>
      </w:r>
      <w:r>
        <w:rPr>
          <w:rFonts w:ascii="Tahoma" w:hAnsi="Tahoma" w:cs="Tahoma"/>
          <w:color w:val="000000"/>
        </w:rPr>
        <w:t xml:space="preserve"> Conference Room B</w:t>
      </w:r>
    </w:p>
    <w:p w:rsidR="001F0584" w:rsidRPr="00156B5D" w:rsidRDefault="001F0584" w:rsidP="001F0584">
      <w:pPr>
        <w:rPr>
          <w:rFonts w:ascii="Tahoma" w:hAnsi="Tahoma" w:cs="Tahoma"/>
          <w:color w:val="000000"/>
          <w:sz w:val="18"/>
          <w:szCs w:val="18"/>
        </w:rPr>
      </w:pPr>
    </w:p>
    <w:p w:rsidR="001F0584" w:rsidRDefault="001F0584" w:rsidP="001F0584">
      <w:pPr>
        <w:rPr>
          <w:rFonts w:ascii="Times New Roman" w:hAnsi="Times New Roman"/>
          <w:i/>
          <w:color w:val="FF0000"/>
          <w:sz w:val="24"/>
          <w:szCs w:val="24"/>
        </w:rPr>
      </w:pPr>
      <w:r>
        <w:rPr>
          <w:rFonts w:ascii="Times New Roman" w:hAnsi="Times New Roman"/>
          <w:b/>
          <w:i/>
          <w:color w:val="FF0000"/>
          <w:sz w:val="24"/>
          <w:szCs w:val="24"/>
        </w:rPr>
        <w:t xml:space="preserve">Be the Driving Force </w:t>
      </w:r>
      <w:r w:rsidRPr="00997B08">
        <w:rPr>
          <w:rFonts w:ascii="Times New Roman" w:hAnsi="Times New Roman"/>
          <w:i/>
          <w:sz w:val="24"/>
          <w:szCs w:val="24"/>
        </w:rPr>
        <w:t xml:space="preserve">to </w:t>
      </w:r>
      <w:r w:rsidRPr="003B57B9">
        <w:rPr>
          <w:rFonts w:ascii="Times New Roman" w:hAnsi="Times New Roman"/>
          <w:i/>
          <w:sz w:val="24"/>
          <w:szCs w:val="24"/>
        </w:rPr>
        <w:t>meet</w:t>
      </w:r>
      <w:r w:rsidRPr="00005410">
        <w:rPr>
          <w:rFonts w:ascii="Times New Roman" w:hAnsi="Times New Roman"/>
          <w:i/>
          <w:sz w:val="24"/>
          <w:szCs w:val="24"/>
        </w:rPr>
        <w:t xml:space="preserve"> our roles and responsibilities as a committee by:</w:t>
      </w:r>
    </w:p>
    <w:p w:rsidR="001F0584" w:rsidRDefault="001F0584" w:rsidP="001F0584">
      <w:pPr>
        <w:rPr>
          <w:rFonts w:ascii="Times New Roman" w:hAnsi="Times New Roman"/>
          <w:i/>
          <w:color w:val="FF0000"/>
          <w:sz w:val="24"/>
          <w:szCs w:val="24"/>
        </w:rPr>
      </w:pPr>
    </w:p>
    <w:tbl>
      <w:tblPr>
        <w:tblW w:w="10760" w:type="dxa"/>
        <w:tblInd w:w="-180" w:type="dxa"/>
        <w:tblLook w:val="04A0" w:firstRow="1" w:lastRow="0" w:firstColumn="1" w:lastColumn="0" w:noHBand="0" w:noVBand="1"/>
      </w:tblPr>
      <w:tblGrid>
        <w:gridCol w:w="3708"/>
        <w:gridCol w:w="3218"/>
        <w:gridCol w:w="3834"/>
      </w:tblGrid>
      <w:tr w:rsidR="001F0584" w:rsidRPr="008B7147" w:rsidTr="00934FF0">
        <w:trPr>
          <w:trHeight w:val="345"/>
        </w:trPr>
        <w:tc>
          <w:tcPr>
            <w:tcW w:w="3708" w:type="dxa"/>
            <w:shd w:val="clear" w:color="auto" w:fill="auto"/>
          </w:tcPr>
          <w:p w:rsidR="001F0584" w:rsidRPr="008B7147" w:rsidRDefault="001F0584" w:rsidP="00934FF0">
            <w:pPr>
              <w:pStyle w:val="ListParagraph"/>
              <w:numPr>
                <w:ilvl w:val="0"/>
                <w:numId w:val="39"/>
              </w:numPr>
              <w:spacing w:after="200"/>
              <w:ind w:left="990" w:hanging="270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Recommending</w:t>
            </w:r>
            <w:r w:rsidRPr="008B7147">
              <w:rPr>
                <w:rFonts w:ascii="Times New Roman" w:eastAsia="Times New Roman" w:hAnsi="Times New Roman"/>
                <w:i/>
              </w:rPr>
              <w:t xml:space="preserve"> personnel  strategies</w:t>
            </w:r>
          </w:p>
        </w:tc>
        <w:tc>
          <w:tcPr>
            <w:tcW w:w="3218" w:type="dxa"/>
            <w:shd w:val="clear" w:color="auto" w:fill="auto"/>
          </w:tcPr>
          <w:p w:rsidR="001F0584" w:rsidRPr="008B7147" w:rsidRDefault="001F0584" w:rsidP="00934FF0">
            <w:pPr>
              <w:pStyle w:val="ListParagraph"/>
              <w:numPr>
                <w:ilvl w:val="0"/>
                <w:numId w:val="39"/>
              </w:numPr>
              <w:spacing w:after="200"/>
              <w:ind w:left="318" w:hanging="270"/>
              <w:rPr>
                <w:rFonts w:ascii="Times New Roman" w:eastAsia="Times New Roman" w:hAnsi="Times New Roman"/>
                <w:i/>
              </w:rPr>
            </w:pPr>
            <w:r w:rsidRPr="008B7147">
              <w:rPr>
                <w:rFonts w:ascii="Times New Roman" w:eastAsia="Times New Roman" w:hAnsi="Times New Roman"/>
                <w:i/>
              </w:rPr>
              <w:t>Ensuring labor level compliance</w:t>
            </w:r>
          </w:p>
        </w:tc>
        <w:tc>
          <w:tcPr>
            <w:tcW w:w="3834" w:type="dxa"/>
            <w:shd w:val="clear" w:color="auto" w:fill="auto"/>
          </w:tcPr>
          <w:p w:rsidR="001F0584" w:rsidRPr="008B7147" w:rsidRDefault="001F0584" w:rsidP="00934FF0">
            <w:pPr>
              <w:pStyle w:val="ListParagraph"/>
              <w:numPr>
                <w:ilvl w:val="0"/>
                <w:numId w:val="39"/>
              </w:numPr>
              <w:spacing w:after="200"/>
              <w:ind w:left="276" w:hanging="270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Providing</w:t>
            </w:r>
            <w:r w:rsidRPr="008B7147">
              <w:rPr>
                <w:rFonts w:ascii="Times New Roman" w:eastAsia="Times New Roman" w:hAnsi="Times New Roman"/>
                <w:i/>
              </w:rPr>
              <w:t xml:space="preserve"> guidelines for HR policy strategies</w:t>
            </w:r>
          </w:p>
        </w:tc>
      </w:tr>
    </w:tbl>
    <w:p w:rsidR="001F0584" w:rsidRPr="00813036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 w:rsidRPr="00DB44E9">
        <w:rPr>
          <w:rFonts w:ascii="Tahoma" w:hAnsi="Tahoma" w:cs="Tahoma"/>
          <w:b/>
        </w:rPr>
        <w:t>Call to Order</w:t>
      </w:r>
      <w:r>
        <w:rPr>
          <w:rFonts w:ascii="Tahoma" w:hAnsi="Tahoma" w:cs="Tahoma"/>
          <w:b/>
        </w:rPr>
        <w:t xml:space="preserve"> &amp; Chair Comments – </w:t>
      </w:r>
      <w:r>
        <w:rPr>
          <w:rFonts w:ascii="Tahoma" w:hAnsi="Tahoma" w:cs="Tahoma"/>
        </w:rPr>
        <w:t xml:space="preserve">Hank </w:t>
      </w:r>
      <w:proofErr w:type="spellStart"/>
      <w:r>
        <w:rPr>
          <w:rFonts w:ascii="Tahoma" w:hAnsi="Tahoma" w:cs="Tahoma"/>
        </w:rPr>
        <w:t>Debnam</w:t>
      </w:r>
      <w:proofErr w:type="spellEnd"/>
    </w:p>
    <w:p w:rsidR="001F0584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Welcome</w:t>
      </w:r>
    </w:p>
    <w:p w:rsidR="001F0584" w:rsidRPr="0054497D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 w:rsidRPr="00BB64E1">
        <w:rPr>
          <w:rFonts w:ascii="Tahoma" w:hAnsi="Tahoma" w:cs="Tahoma"/>
          <w:b/>
        </w:rPr>
        <w:t>President’s Report</w:t>
      </w:r>
      <w:r>
        <w:rPr>
          <w:rFonts w:ascii="Tahoma" w:hAnsi="Tahoma" w:cs="Tahoma"/>
          <w:b/>
        </w:rPr>
        <w:t xml:space="preserve"> </w:t>
      </w:r>
    </w:p>
    <w:p w:rsidR="001F0584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 w:rsidRPr="00DB44E9">
        <w:rPr>
          <w:rFonts w:ascii="Tahoma" w:hAnsi="Tahoma" w:cs="Tahoma"/>
          <w:b/>
        </w:rPr>
        <w:t>Approval of Minutes</w:t>
      </w:r>
      <w:r>
        <w:rPr>
          <w:rFonts w:ascii="Tahoma" w:hAnsi="Tahoma" w:cs="Tahoma"/>
          <w:b/>
        </w:rPr>
        <w:t xml:space="preserve"> </w:t>
      </w:r>
      <w:r w:rsidRPr="00F77929">
        <w:rPr>
          <w:rFonts w:ascii="Tahoma" w:hAnsi="Tahoma" w:cs="Tahoma"/>
          <w:b/>
        </w:rPr>
        <w:t>*</w:t>
      </w:r>
    </w:p>
    <w:p w:rsidR="001F0584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May 8, 2019 – Open Session</w:t>
      </w:r>
    </w:p>
    <w:p w:rsidR="001F0584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May 8, 2019 – Closed Session</w:t>
      </w:r>
    </w:p>
    <w:p w:rsidR="001F0584" w:rsidRPr="006C0FCD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 w:rsidRPr="006C0FCD">
        <w:rPr>
          <w:rFonts w:ascii="Tahoma" w:hAnsi="Tahoma" w:cs="Tahoma"/>
          <w:b/>
        </w:rPr>
        <w:t xml:space="preserve">Personnel </w:t>
      </w:r>
      <w:r w:rsidRPr="006C0FCD">
        <w:rPr>
          <w:rFonts w:ascii="Tahoma" w:hAnsi="Tahoma" w:cs="Tahoma"/>
          <w:b/>
          <w:i/>
        </w:rPr>
        <w:t>(Recommending Personnel Strategies)</w:t>
      </w:r>
    </w:p>
    <w:p w:rsidR="001F0584" w:rsidRPr="0054008A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New Position*</w:t>
      </w:r>
    </w:p>
    <w:p w:rsidR="001F0584" w:rsidRPr="00CD0600" w:rsidRDefault="001F0584" w:rsidP="001F0584">
      <w:pPr>
        <w:widowControl w:val="0"/>
        <w:numPr>
          <w:ilvl w:val="2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Community Alignment Specialist (NEW) – Contingent on grant funding</w:t>
      </w:r>
    </w:p>
    <w:p w:rsidR="001F0584" w:rsidRPr="00CD0600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  <w:sz w:val="24"/>
        </w:rPr>
      </w:pPr>
      <w:r w:rsidRPr="00CD0600">
        <w:rPr>
          <w:rFonts w:ascii="Tahoma" w:hAnsi="Tahoma" w:cs="Tahoma"/>
          <w:b/>
          <w:color w:val="000000"/>
        </w:rPr>
        <w:t>President Succession Plan</w:t>
      </w:r>
      <w:r>
        <w:rPr>
          <w:rFonts w:ascii="Tahoma" w:hAnsi="Tahoma" w:cs="Tahoma"/>
          <w:b/>
          <w:color w:val="000000"/>
        </w:rPr>
        <w:t>*</w:t>
      </w:r>
    </w:p>
    <w:p w:rsidR="001F0584" w:rsidRPr="001C77CB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sz w:val="24"/>
        </w:rPr>
      </w:pPr>
      <w:r w:rsidRPr="001C77CB">
        <w:rPr>
          <w:rFonts w:ascii="Tahoma" w:hAnsi="Tahoma" w:cs="Tahoma"/>
          <w:b/>
          <w:color w:val="000000"/>
        </w:rPr>
        <w:t>Policies</w:t>
      </w:r>
      <w:r>
        <w:rPr>
          <w:rFonts w:ascii="Tahoma" w:hAnsi="Tahoma" w:cs="Tahoma"/>
          <w:b/>
          <w:color w:val="000000"/>
        </w:rPr>
        <w:t xml:space="preserve"> </w:t>
      </w:r>
      <w:r>
        <w:rPr>
          <w:rFonts w:ascii="Tahoma" w:hAnsi="Tahoma" w:cs="Tahoma"/>
          <w:b/>
          <w:i/>
          <w:color w:val="000000"/>
        </w:rPr>
        <w:t xml:space="preserve">(Providing Guidelines for HR Policy Strategies) </w:t>
      </w:r>
      <w:r>
        <w:rPr>
          <w:rFonts w:ascii="Tahoma" w:hAnsi="Tahoma" w:cs="Tahoma"/>
          <w:b/>
          <w:color w:val="000000"/>
        </w:rPr>
        <w:t>*</w:t>
      </w:r>
    </w:p>
    <w:p w:rsidR="001F0584" w:rsidRPr="0057002E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 w:rsidRPr="0057002E">
        <w:rPr>
          <w:rFonts w:ascii="Tahoma" w:hAnsi="Tahoma" w:cs="Tahoma"/>
        </w:rPr>
        <w:t>HR policy 308 – Salary Administration</w:t>
      </w:r>
    </w:p>
    <w:p w:rsidR="001F0584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 w:rsidRPr="0057002E">
        <w:rPr>
          <w:rFonts w:ascii="Tahoma" w:hAnsi="Tahoma" w:cs="Tahoma"/>
        </w:rPr>
        <w:t>HR policy 312 – Business Travel Expenses</w:t>
      </w:r>
      <w:r>
        <w:rPr>
          <w:rFonts w:ascii="Tahoma" w:hAnsi="Tahoma" w:cs="Tahoma"/>
        </w:rPr>
        <w:t xml:space="preserve"> (memo)</w:t>
      </w:r>
    </w:p>
    <w:p w:rsidR="001F0584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 w:rsidRPr="0057002E">
        <w:rPr>
          <w:rFonts w:ascii="Tahoma" w:hAnsi="Tahoma" w:cs="Tahoma"/>
        </w:rPr>
        <w:t>HR policy 407 – Child Involvement Leave</w:t>
      </w:r>
    </w:p>
    <w:p w:rsidR="001F0584" w:rsidRPr="0057002E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HR policy 509 – Personal Appearance</w:t>
      </w:r>
    </w:p>
    <w:p w:rsidR="001F0584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 w:rsidRPr="005C31E4">
        <w:rPr>
          <w:rFonts w:ascii="Tahoma" w:hAnsi="Tahoma" w:cs="Tahoma"/>
          <w:b/>
        </w:rPr>
        <w:t>Closed Session</w:t>
      </w:r>
      <w:r>
        <w:rPr>
          <w:rFonts w:ascii="Tahoma" w:hAnsi="Tahoma" w:cs="Tahoma"/>
          <w:b/>
        </w:rPr>
        <w:t xml:space="preserve"> *</w:t>
      </w:r>
    </w:p>
    <w:p w:rsidR="001F0584" w:rsidRDefault="001F0584" w:rsidP="001F0584">
      <w:pPr>
        <w:widowControl w:val="0"/>
        <w:spacing w:line="360" w:lineRule="auto"/>
        <w:ind w:left="1440"/>
        <w:contextualSpacing/>
        <w:jc w:val="left"/>
        <w:rPr>
          <w:rFonts w:ascii="Tahoma" w:hAnsi="Tahoma" w:cs="Tahoma"/>
          <w:b/>
        </w:rPr>
      </w:pPr>
    </w:p>
    <w:p w:rsidR="001F0584" w:rsidRDefault="001F0584" w:rsidP="001F0584">
      <w:pPr>
        <w:widowControl w:val="0"/>
        <w:spacing w:line="360" w:lineRule="auto"/>
        <w:ind w:left="1440"/>
        <w:contextualSpacing/>
        <w:jc w:val="left"/>
        <w:rPr>
          <w:rFonts w:ascii="Tahoma" w:hAnsi="Tahoma" w:cs="Tahoma"/>
          <w:b/>
        </w:rPr>
      </w:pPr>
    </w:p>
    <w:p w:rsidR="001F0584" w:rsidRDefault="001F0584" w:rsidP="001F0584">
      <w:pPr>
        <w:widowControl w:val="0"/>
        <w:spacing w:line="360" w:lineRule="auto"/>
        <w:ind w:left="1440"/>
        <w:contextualSpacing/>
        <w:jc w:val="left"/>
        <w:rPr>
          <w:rFonts w:ascii="Tahoma" w:hAnsi="Tahoma" w:cs="Tahoma"/>
          <w:b/>
        </w:rPr>
      </w:pPr>
    </w:p>
    <w:p w:rsidR="001F0584" w:rsidRDefault="001F0584" w:rsidP="001F0584">
      <w:pPr>
        <w:widowControl w:val="0"/>
        <w:spacing w:line="360" w:lineRule="auto"/>
        <w:ind w:left="1440"/>
        <w:contextualSpacing/>
        <w:jc w:val="left"/>
        <w:rPr>
          <w:rFonts w:ascii="Tahoma" w:hAnsi="Tahoma" w:cs="Tahoma"/>
          <w:b/>
        </w:rPr>
      </w:pPr>
    </w:p>
    <w:p w:rsidR="001F0584" w:rsidRPr="005C31E4" w:rsidRDefault="001F0584" w:rsidP="001F0584">
      <w:pPr>
        <w:widowControl w:val="0"/>
        <w:spacing w:line="360" w:lineRule="auto"/>
        <w:ind w:left="1440"/>
        <w:contextualSpacing/>
        <w:jc w:val="left"/>
        <w:rPr>
          <w:rFonts w:ascii="Tahoma" w:hAnsi="Tahoma" w:cs="Tahoma"/>
          <w:b/>
        </w:rPr>
      </w:pPr>
    </w:p>
    <w:p w:rsidR="001F0584" w:rsidRDefault="001F0584" w:rsidP="001F0584">
      <w:pPr>
        <w:widowControl w:val="0"/>
        <w:numPr>
          <w:ilvl w:val="0"/>
          <w:numId w:val="38"/>
        </w:numPr>
        <w:spacing w:line="380" w:lineRule="atLeast"/>
        <w:jc w:val="left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Information</w:t>
      </w:r>
    </w:p>
    <w:p w:rsidR="001F0584" w:rsidRPr="00EF7602" w:rsidRDefault="001F0584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  <w:r w:rsidRPr="00EF7602">
        <w:rPr>
          <w:rFonts w:ascii="Tahoma" w:hAnsi="Tahoma" w:cs="Tahoma"/>
        </w:rPr>
        <w:t>Upcoming Committee Meetings</w:t>
      </w:r>
    </w:p>
    <w:tbl>
      <w:tblPr>
        <w:tblStyle w:val="TableGrid"/>
        <w:tblW w:w="7956" w:type="dxa"/>
        <w:tblInd w:w="1908" w:type="dxa"/>
        <w:tblLook w:val="04A0" w:firstRow="1" w:lastRow="0" w:firstColumn="1" w:lastColumn="0" w:noHBand="0" w:noVBand="1"/>
      </w:tblPr>
      <w:tblGrid>
        <w:gridCol w:w="2857"/>
        <w:gridCol w:w="2447"/>
        <w:gridCol w:w="2652"/>
      </w:tblGrid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5E1E54">
              <w:rPr>
                <w:b/>
                <w:bCs/>
                <w:iCs/>
                <w:sz w:val="20"/>
                <w:szCs w:val="20"/>
              </w:rPr>
              <w:t>MEETING</w:t>
            </w:r>
          </w:p>
        </w:tc>
        <w:tc>
          <w:tcPr>
            <w:tcW w:w="244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5E1E54">
              <w:rPr>
                <w:b/>
                <w:bCs/>
                <w:iCs/>
                <w:sz w:val="20"/>
                <w:szCs w:val="20"/>
              </w:rPr>
              <w:t>MEETING DATE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5E1E54">
              <w:rPr>
                <w:b/>
                <w:bCs/>
                <w:iCs/>
                <w:sz w:val="20"/>
                <w:szCs w:val="20"/>
              </w:rPr>
              <w:t>MEETING TIME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Board Development</w:t>
            </w:r>
          </w:p>
        </w:tc>
        <w:tc>
          <w:tcPr>
            <w:tcW w:w="2447" w:type="dxa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11</w:t>
            </w:r>
            <w:r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 w:rsidRPr="005E1E54">
              <w:rPr>
                <w:sz w:val="20"/>
                <w:szCs w:val="20"/>
              </w:rPr>
              <w:t>:30 am – 1</w:t>
            </w:r>
            <w:r>
              <w:rPr>
                <w:sz w:val="20"/>
                <w:szCs w:val="20"/>
              </w:rPr>
              <w:t>0:30 a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Facility &amp; Tenant</w:t>
            </w:r>
          </w:p>
        </w:tc>
        <w:tc>
          <w:tcPr>
            <w:tcW w:w="2447" w:type="dxa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16</w:t>
            </w:r>
            <w:r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11:30 am – 1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ning &amp; Evaluation</w:t>
            </w:r>
          </w:p>
        </w:tc>
        <w:tc>
          <w:tcPr>
            <w:tcW w:w="2447" w:type="dxa"/>
          </w:tcPr>
          <w:p w:rsidR="001F058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17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:00 pm – 4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R&amp;R</w:t>
            </w:r>
          </w:p>
        </w:tc>
        <w:tc>
          <w:tcPr>
            <w:tcW w:w="2447" w:type="dxa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19</w:t>
            </w:r>
            <w:r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9:00 am –11:00 a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 xml:space="preserve">Board of Directors </w:t>
            </w:r>
          </w:p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(&amp; NC Pre-K Planning)</w:t>
            </w:r>
          </w:p>
        </w:tc>
        <w:tc>
          <w:tcPr>
            <w:tcW w:w="2447" w:type="dxa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6</w:t>
            </w:r>
            <w:r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</w:t>
            </w:r>
            <w:r w:rsidRPr="005E1E54">
              <w:rPr>
                <w:sz w:val="20"/>
                <w:szCs w:val="20"/>
              </w:rPr>
              <w:t xml:space="preserve"> pm – 2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 xml:space="preserve">Public Engagement &amp; </w:t>
            </w:r>
          </w:p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Development (PED)</w:t>
            </w:r>
          </w:p>
        </w:tc>
        <w:tc>
          <w:tcPr>
            <w:tcW w:w="2447" w:type="dxa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1</w:t>
            </w:r>
            <w:r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:00 pm – 5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ning &amp; Evaluation</w:t>
            </w:r>
          </w:p>
        </w:tc>
        <w:tc>
          <w:tcPr>
            <w:tcW w:w="2447" w:type="dxa"/>
            <w:vAlign w:val="center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8</w:t>
            </w:r>
            <w:r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  <w:vAlign w:val="center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:00 pm – 4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ance</w:t>
            </w:r>
          </w:p>
        </w:tc>
        <w:tc>
          <w:tcPr>
            <w:tcW w:w="2447" w:type="dxa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15</w:t>
            </w:r>
            <w:r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:00 pm – 5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Executive</w:t>
            </w:r>
          </w:p>
        </w:tc>
        <w:tc>
          <w:tcPr>
            <w:tcW w:w="2447" w:type="dxa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31</w:t>
            </w:r>
            <w:r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9:00 am – 11:00 a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uman Resource</w:t>
            </w:r>
          </w:p>
        </w:tc>
        <w:tc>
          <w:tcPr>
            <w:tcW w:w="2447" w:type="dxa"/>
          </w:tcPr>
          <w:p w:rsidR="001F058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13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00 am – 9:15 am</w:t>
            </w:r>
          </w:p>
        </w:tc>
      </w:tr>
    </w:tbl>
    <w:p w:rsidR="001F0584" w:rsidRPr="009E26EB" w:rsidRDefault="001F0584" w:rsidP="001F0584">
      <w:pPr>
        <w:widowControl w:val="0"/>
        <w:jc w:val="left"/>
        <w:rPr>
          <w:rFonts w:ascii="Times New Roman" w:hAnsi="Times New Roman"/>
        </w:rPr>
      </w:pPr>
    </w:p>
    <w:p w:rsidR="001F0584" w:rsidRPr="00EF7602" w:rsidRDefault="001F0584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  <w:r w:rsidRPr="00EF7602">
        <w:rPr>
          <w:rFonts w:ascii="Tahoma" w:hAnsi="Tahoma" w:cs="Tahoma"/>
        </w:rPr>
        <w:t xml:space="preserve">Upcoming Events/Volunteer Opportunities </w:t>
      </w:r>
    </w:p>
    <w:tbl>
      <w:tblPr>
        <w:tblStyle w:val="TableGrid"/>
        <w:tblW w:w="7920" w:type="dxa"/>
        <w:tblInd w:w="1908" w:type="dxa"/>
        <w:tblLook w:val="04A0" w:firstRow="1" w:lastRow="0" w:firstColumn="1" w:lastColumn="0" w:noHBand="0" w:noVBand="1"/>
      </w:tblPr>
      <w:tblGrid>
        <w:gridCol w:w="1957"/>
        <w:gridCol w:w="2363"/>
        <w:gridCol w:w="1710"/>
        <w:gridCol w:w="1890"/>
      </w:tblGrid>
      <w:tr w:rsidR="001F0584" w:rsidRPr="005E1E54" w:rsidTr="00934FF0">
        <w:tc>
          <w:tcPr>
            <w:tcW w:w="1957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EVENT</w:t>
            </w:r>
          </w:p>
        </w:tc>
        <w:tc>
          <w:tcPr>
            <w:tcW w:w="2363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DATE</w:t>
            </w:r>
          </w:p>
        </w:tc>
        <w:tc>
          <w:tcPr>
            <w:tcW w:w="1710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LOCATION</w:t>
            </w:r>
          </w:p>
        </w:tc>
        <w:tc>
          <w:tcPr>
            <w:tcW w:w="1890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CONTACT</w:t>
            </w:r>
          </w:p>
        </w:tc>
      </w:tr>
      <w:tr w:rsidR="001F0584" w:rsidRPr="005E1E54" w:rsidTr="00934FF0">
        <w:tc>
          <w:tcPr>
            <w:tcW w:w="1957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u Shot Clinic</w:t>
            </w:r>
          </w:p>
        </w:tc>
        <w:tc>
          <w:tcPr>
            <w:tcW w:w="2363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6</w:t>
            </w:r>
            <w:r w:rsidRPr="007055C9">
              <w:rPr>
                <w:sz w:val="20"/>
                <w:szCs w:val="20"/>
              </w:rPr>
              <w:t>, 2019</w:t>
            </w:r>
            <w:r>
              <w:rPr>
                <w:sz w:val="20"/>
                <w:szCs w:val="20"/>
              </w:rPr>
              <w:t>, 11:30 am – 2 pm</w:t>
            </w:r>
          </w:p>
        </w:tc>
        <w:tc>
          <w:tcPr>
            <w:tcW w:w="1710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FC</w:t>
            </w:r>
          </w:p>
        </w:tc>
        <w:tc>
          <w:tcPr>
            <w:tcW w:w="1890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thony Ramos</w:t>
            </w:r>
          </w:p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amos@ccpfc.org</w:t>
            </w:r>
          </w:p>
        </w:tc>
      </w:tr>
      <w:tr w:rsidR="001F0584" w:rsidRPr="005E1E54" w:rsidTr="00934FF0">
        <w:tc>
          <w:tcPr>
            <w:tcW w:w="1957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/>
                <w:iCs/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Story &amp; Art Time</w:t>
            </w:r>
          </w:p>
        </w:tc>
        <w:tc>
          <w:tcPr>
            <w:tcW w:w="2363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2</w:t>
            </w:r>
            <w:r w:rsidRPr="007055C9">
              <w:rPr>
                <w:sz w:val="20"/>
                <w:szCs w:val="20"/>
                <w:vertAlign w:val="superscript"/>
              </w:rPr>
              <w:t>nd</w:t>
            </w:r>
            <w:r w:rsidRPr="007055C9">
              <w:rPr>
                <w:sz w:val="20"/>
                <w:szCs w:val="20"/>
              </w:rPr>
              <w:t xml:space="preserve"> &amp; 4</w:t>
            </w:r>
            <w:r w:rsidRPr="007055C9">
              <w:rPr>
                <w:sz w:val="20"/>
                <w:szCs w:val="20"/>
                <w:vertAlign w:val="superscript"/>
              </w:rPr>
              <w:t>th</w:t>
            </w:r>
            <w:r w:rsidRPr="007055C9">
              <w:rPr>
                <w:sz w:val="20"/>
                <w:szCs w:val="20"/>
              </w:rPr>
              <w:t xml:space="preserve"> Friday of each Month – 10:30- noon</w:t>
            </w:r>
          </w:p>
        </w:tc>
        <w:tc>
          <w:tcPr>
            <w:tcW w:w="1710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PFC</w:t>
            </w:r>
          </w:p>
        </w:tc>
        <w:tc>
          <w:tcPr>
            <w:tcW w:w="1890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7055C9">
              <w:rPr>
                <w:bCs/>
                <w:iCs/>
                <w:sz w:val="20"/>
                <w:szCs w:val="20"/>
              </w:rPr>
              <w:t>Bobbie Capps</w:t>
            </w:r>
          </w:p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7055C9">
              <w:rPr>
                <w:bCs/>
                <w:iCs/>
                <w:sz w:val="20"/>
                <w:szCs w:val="20"/>
              </w:rPr>
              <w:t>@ 826-3044</w:t>
            </w:r>
          </w:p>
        </w:tc>
      </w:tr>
      <w:tr w:rsidR="001F0584" w:rsidRPr="005E1E54" w:rsidTr="00934FF0">
        <w:tc>
          <w:tcPr>
            <w:tcW w:w="1957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/>
                <w:iCs/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Grandparent Support Group</w:t>
            </w:r>
          </w:p>
        </w:tc>
        <w:tc>
          <w:tcPr>
            <w:tcW w:w="2363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3</w:t>
            </w:r>
            <w:r w:rsidRPr="007055C9">
              <w:rPr>
                <w:sz w:val="20"/>
                <w:szCs w:val="20"/>
                <w:vertAlign w:val="superscript"/>
              </w:rPr>
              <w:t>rd</w:t>
            </w:r>
            <w:r w:rsidRPr="007055C9">
              <w:rPr>
                <w:sz w:val="20"/>
                <w:szCs w:val="20"/>
              </w:rPr>
              <w:t xml:space="preserve"> Tuesday of each Month  10:00-noon</w:t>
            </w:r>
          </w:p>
        </w:tc>
        <w:tc>
          <w:tcPr>
            <w:tcW w:w="1710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7055C9">
              <w:rPr>
                <w:bCs/>
                <w:iCs/>
                <w:sz w:val="20"/>
                <w:szCs w:val="20"/>
              </w:rPr>
              <w:t>PFC</w:t>
            </w:r>
          </w:p>
        </w:tc>
        <w:tc>
          <w:tcPr>
            <w:tcW w:w="1890" w:type="dxa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A549DC">
              <w:rPr>
                <w:sz w:val="20"/>
                <w:szCs w:val="20"/>
              </w:rPr>
              <w:t>Michelle Hearon</w:t>
            </w:r>
          </w:p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A549DC">
              <w:rPr>
                <w:sz w:val="20"/>
                <w:szCs w:val="20"/>
              </w:rPr>
              <w:t>@ 826-3073</w:t>
            </w:r>
          </w:p>
        </w:tc>
      </w:tr>
    </w:tbl>
    <w:p w:rsidR="001F0584" w:rsidRDefault="001F0584" w:rsidP="001F0584">
      <w:pPr>
        <w:pStyle w:val="ListParagraph"/>
        <w:widowControl w:val="0"/>
        <w:ind w:left="1440"/>
        <w:jc w:val="left"/>
        <w:rPr>
          <w:rFonts w:ascii="Times New Roman" w:hAnsi="Times New Roman"/>
        </w:rPr>
      </w:pPr>
    </w:p>
    <w:p w:rsidR="001F0584" w:rsidRPr="00EF7602" w:rsidRDefault="001F0584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  <w:r w:rsidRPr="00EF7602">
        <w:rPr>
          <w:rFonts w:ascii="Tahoma" w:hAnsi="Tahoma" w:cs="Tahoma"/>
        </w:rPr>
        <w:t>Holiday Schedule</w:t>
      </w:r>
    </w:p>
    <w:tbl>
      <w:tblPr>
        <w:tblStyle w:val="TableGrid"/>
        <w:tblW w:w="7897" w:type="dxa"/>
        <w:tblInd w:w="1908" w:type="dxa"/>
        <w:tblLook w:val="04A0" w:firstRow="1" w:lastRow="0" w:firstColumn="1" w:lastColumn="0" w:noHBand="0" w:noVBand="1"/>
      </w:tblPr>
      <w:tblGrid>
        <w:gridCol w:w="2857"/>
        <w:gridCol w:w="5040"/>
      </w:tblGrid>
      <w:tr w:rsidR="001F0584" w:rsidRPr="005E1E54" w:rsidTr="00934FF0">
        <w:tc>
          <w:tcPr>
            <w:tcW w:w="2857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HOLIDAY</w:t>
            </w:r>
          </w:p>
        </w:tc>
        <w:tc>
          <w:tcPr>
            <w:tcW w:w="5040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>
              <w:rPr>
                <w:b/>
                <w:bCs/>
                <w:iCs/>
                <w:sz w:val="20"/>
                <w:szCs w:val="20"/>
              </w:rPr>
              <w:t>DATE</w:t>
            </w:r>
            <w:r w:rsidRPr="004C7560">
              <w:rPr>
                <w:b/>
                <w:bCs/>
                <w:iCs/>
                <w:sz w:val="20"/>
                <w:szCs w:val="20"/>
              </w:rPr>
              <w:t xml:space="preserve"> CLOSED</w:t>
            </w:r>
          </w:p>
        </w:tc>
      </w:tr>
      <w:tr w:rsidR="001F0584" w:rsidRPr="005E1E54" w:rsidTr="00934FF0">
        <w:trPr>
          <w:trHeight w:val="98"/>
        </w:trPr>
        <w:tc>
          <w:tcPr>
            <w:tcW w:w="2857" w:type="dxa"/>
            <w:vAlign w:val="center"/>
          </w:tcPr>
          <w:p w:rsidR="001F0584" w:rsidRPr="00963BCF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terans Day</w:t>
            </w:r>
          </w:p>
        </w:tc>
        <w:tc>
          <w:tcPr>
            <w:tcW w:w="5040" w:type="dxa"/>
            <w:vAlign w:val="center"/>
          </w:tcPr>
          <w:p w:rsidR="001F0584" w:rsidRPr="00963BCF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11, 2019</w:t>
            </w:r>
          </w:p>
        </w:tc>
      </w:tr>
    </w:tbl>
    <w:p w:rsidR="001F0584" w:rsidRPr="00156B5D" w:rsidRDefault="001F0584" w:rsidP="001F0584">
      <w:pPr>
        <w:widowControl w:val="0"/>
        <w:spacing w:line="380" w:lineRule="atLeast"/>
        <w:ind w:left="720"/>
        <w:jc w:val="left"/>
        <w:rPr>
          <w:rFonts w:ascii="Tahoma" w:hAnsi="Tahoma" w:cs="Tahoma"/>
          <w:sz w:val="20"/>
        </w:rPr>
      </w:pP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  <w:t xml:space="preserve">                   </w:t>
      </w:r>
      <w:r w:rsidRPr="00156B5D">
        <w:rPr>
          <w:rFonts w:ascii="Tahoma" w:hAnsi="Tahoma" w:cs="Tahoma"/>
          <w:color w:val="000000"/>
          <w:sz w:val="20"/>
        </w:rPr>
        <w:t>*</w:t>
      </w:r>
      <w:r w:rsidRPr="00156B5D">
        <w:rPr>
          <w:rFonts w:ascii="Tahoma" w:hAnsi="Tahoma" w:cs="Tahoma"/>
          <w:sz w:val="20"/>
        </w:rPr>
        <w:t xml:space="preserve">Needs Action </w:t>
      </w:r>
    </w:p>
    <w:p w:rsidR="001F0584" w:rsidRDefault="001F0584" w:rsidP="001F0584">
      <w:pPr>
        <w:widowControl w:val="0"/>
        <w:spacing w:line="380" w:lineRule="atLeast"/>
        <w:ind w:left="648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     </w:t>
      </w:r>
      <w:r w:rsidRPr="003D0EC3">
        <w:rPr>
          <w:rFonts w:ascii="Tahoma" w:hAnsi="Tahoma" w:cs="Tahoma"/>
          <w:sz w:val="20"/>
          <w:szCs w:val="20"/>
          <w:vertAlign w:val="superscript"/>
        </w:rPr>
        <w:t xml:space="preserve">   </w:t>
      </w:r>
      <w:r w:rsidRPr="003D0EC3">
        <w:rPr>
          <w:rFonts w:ascii="Tahoma" w:hAnsi="Tahoma" w:cs="Tahoma"/>
          <w:sz w:val="20"/>
          <w:szCs w:val="20"/>
          <w:vertAlign w:val="superscript"/>
        </w:rPr>
        <w:sym w:font="Symbol" w:char="F044"/>
      </w:r>
      <w:r w:rsidRPr="003D0EC3">
        <w:rPr>
          <w:rFonts w:ascii="Tahoma" w:hAnsi="Tahoma" w:cs="Tahoma"/>
          <w:sz w:val="20"/>
          <w:szCs w:val="20"/>
          <w:vertAlign w:val="superscript"/>
        </w:rPr>
        <w:t xml:space="preserve"> </w:t>
      </w:r>
      <w:r w:rsidRPr="003D0EC3">
        <w:rPr>
          <w:rFonts w:ascii="Tahoma" w:hAnsi="Tahoma" w:cs="Tahoma"/>
          <w:sz w:val="20"/>
          <w:szCs w:val="20"/>
        </w:rPr>
        <w:t xml:space="preserve">Information Only      </w:t>
      </w:r>
    </w:p>
    <w:p w:rsidR="001F0584" w:rsidRDefault="001F0584" w:rsidP="001F0584">
      <w:pPr>
        <w:widowControl w:val="0"/>
        <w:spacing w:line="380" w:lineRule="atLeast"/>
        <w:ind w:left="6480"/>
        <w:jc w:val="both"/>
        <w:rPr>
          <w:rFonts w:ascii="Tahoma" w:hAnsi="Tahoma" w:cs="Tahoma"/>
          <w:sz w:val="20"/>
          <w:szCs w:val="20"/>
        </w:rPr>
      </w:pPr>
    </w:p>
    <w:p w:rsidR="001F0584" w:rsidRPr="00325154" w:rsidRDefault="001F0584" w:rsidP="001F0584">
      <w:pPr>
        <w:contextualSpacing/>
        <w:rPr>
          <w:rFonts w:asciiTheme="majorHAnsi" w:hAnsiTheme="majorHAnsi"/>
          <w:sz w:val="16"/>
          <w:szCs w:val="16"/>
        </w:rPr>
      </w:pPr>
    </w:p>
    <w:p w:rsidR="001F0584" w:rsidRPr="00325154" w:rsidRDefault="001F0584" w:rsidP="001F0584">
      <w:pPr>
        <w:jc w:val="both"/>
        <w:rPr>
          <w:rFonts w:asciiTheme="majorHAnsi" w:hAnsiTheme="majorHAnsi"/>
          <w:b/>
          <w:i/>
          <w:color w:val="FF0000"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813036" w:rsidRDefault="00813036" w:rsidP="00813036">
      <w:pPr>
        <w:widowControl w:val="0"/>
        <w:spacing w:line="380" w:lineRule="atLeast"/>
        <w:ind w:left="6480"/>
        <w:jc w:val="both"/>
        <w:rPr>
          <w:rFonts w:ascii="Tahoma" w:hAnsi="Tahoma" w:cs="Tahoma"/>
          <w:sz w:val="20"/>
          <w:szCs w:val="20"/>
        </w:rPr>
      </w:pPr>
    </w:p>
    <w:p w:rsidR="00620DF6" w:rsidRPr="00325154" w:rsidRDefault="00620DF6" w:rsidP="00620DF6">
      <w:pPr>
        <w:contextualSpacing/>
        <w:rPr>
          <w:rFonts w:asciiTheme="majorHAnsi" w:hAnsiTheme="majorHAnsi"/>
          <w:sz w:val="16"/>
          <w:szCs w:val="16"/>
        </w:rPr>
      </w:pPr>
    </w:p>
    <w:p w:rsidR="00A40475" w:rsidRPr="001F0584" w:rsidRDefault="00A40475" w:rsidP="001F0584">
      <w:pPr>
        <w:tabs>
          <w:tab w:val="left" w:pos="1440"/>
        </w:tabs>
        <w:jc w:val="left"/>
        <w:rPr>
          <w:rFonts w:asciiTheme="majorHAnsi" w:hAnsiTheme="majorHAnsi"/>
          <w:b/>
        </w:rPr>
      </w:pPr>
      <w:bookmarkStart w:id="0" w:name="_GoBack"/>
      <w:bookmarkEnd w:id="0"/>
    </w:p>
    <w:sectPr w:rsidR="00A40475" w:rsidRPr="001F0584" w:rsidSect="00FC5887">
      <w:footerReference w:type="default" r:id="rId8"/>
      <w:headerReference w:type="first" r:id="rId9"/>
      <w:footerReference w:type="first" r:id="rId10"/>
      <w:pgSz w:w="12240" w:h="15840"/>
      <w:pgMar w:top="907" w:right="1440" w:bottom="1166" w:left="720" w:header="2304" w:footer="14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619B" w:rsidRDefault="0078619B" w:rsidP="0001601B">
      <w:r>
        <w:separator/>
      </w:r>
    </w:p>
  </w:endnote>
  <w:endnote w:type="continuationSeparator" w:id="0">
    <w:p w:rsidR="0078619B" w:rsidRDefault="0078619B" w:rsidP="00016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Default="00620D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62C146A" wp14:editId="3417E839">
              <wp:simplePos x="0" y="0"/>
              <wp:positionH relativeFrom="column">
                <wp:posOffset>-140970</wp:posOffset>
              </wp:positionH>
              <wp:positionV relativeFrom="paragraph">
                <wp:posOffset>113665</wp:posOffset>
              </wp:positionV>
              <wp:extent cx="1638300" cy="635000"/>
              <wp:effectExtent l="1905" t="0" r="0" b="381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8300" cy="635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03CFC" w:rsidRDefault="00F03CFC" w:rsidP="00F03CFC"/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2C146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1.1pt;margin-top:8.95pt;width:129pt;height:50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" filled="f" stroked="f">
              <v:textbox style="mso-fit-shape-to-text:t">
                <w:txbxContent>
                  <w:p w:rsidR="00F03CFC" w:rsidRDefault="00F03CFC" w:rsidP="00F03CFC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Default="00A91009">
    <w:pPr>
      <w:pStyle w:val="Footer"/>
    </w:pPr>
    <w:r>
      <w:rPr>
        <w:noProof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3533775</wp:posOffset>
          </wp:positionH>
          <wp:positionV relativeFrom="paragraph">
            <wp:posOffset>-67310</wp:posOffset>
          </wp:positionV>
          <wp:extent cx="1114425" cy="400050"/>
          <wp:effectExtent l="0" t="0" r="952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2576" behindDoc="1" locked="0" layoutInCell="1" allowOverlap="1">
          <wp:simplePos x="0" y="0"/>
          <wp:positionH relativeFrom="column">
            <wp:posOffset>4792980</wp:posOffset>
          </wp:positionH>
          <wp:positionV relativeFrom="paragraph">
            <wp:posOffset>56515</wp:posOffset>
          </wp:positionV>
          <wp:extent cx="1695450" cy="257175"/>
          <wp:effectExtent l="0" t="0" r="0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91009">
      <w:rPr>
        <w:rFonts w:ascii="Calibri Light" w:hAnsi="Calibri Light"/>
        <w:noProof/>
      </w:rPr>
      <w:drawing>
        <wp:anchor distT="0" distB="0" distL="114300" distR="114300" simplePos="0" relativeHeight="251674624" behindDoc="1" locked="0" layoutInCell="1" allowOverlap="1">
          <wp:simplePos x="0" y="0"/>
          <wp:positionH relativeFrom="column">
            <wp:posOffset>2724150</wp:posOffset>
          </wp:positionH>
          <wp:positionV relativeFrom="paragraph">
            <wp:posOffset>351790</wp:posOffset>
          </wp:positionV>
          <wp:extent cx="3885565" cy="628650"/>
          <wp:effectExtent l="0" t="0" r="63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5565" cy="628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1552" behindDoc="0" locked="0" layoutInCell="1" allowOverlap="1">
          <wp:simplePos x="0" y="0"/>
          <wp:positionH relativeFrom="column">
            <wp:posOffset>5715000</wp:posOffset>
          </wp:positionH>
          <wp:positionV relativeFrom="paragraph">
            <wp:posOffset>9034780</wp:posOffset>
          </wp:positionV>
          <wp:extent cx="1682750" cy="246380"/>
          <wp:effectExtent l="0" t="0" r="0" b="1270"/>
          <wp:wrapSquare wrapText="bothSides"/>
          <wp:docPr id="5" name="Picture 5" descr="smart-start-affiliate-part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mart-start-affiliate-partner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2750" cy="246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38E1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AC5FA6C" wp14:editId="5824E197">
              <wp:simplePos x="0" y="0"/>
              <wp:positionH relativeFrom="page">
                <wp:posOffset>66675</wp:posOffset>
              </wp:positionH>
              <wp:positionV relativeFrom="paragraph">
                <wp:posOffset>123190</wp:posOffset>
              </wp:positionV>
              <wp:extent cx="3362325" cy="742950"/>
              <wp:effectExtent l="0" t="0" r="0" b="0"/>
              <wp:wrapSquare wrapText="bothSides"/>
              <wp:docPr id="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2325" cy="742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1608" w:rsidRPr="00F03CFC" w:rsidRDefault="003E1608" w:rsidP="00395BD2">
                          <w:pPr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</w:pP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351 Wagoner Dr.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Suite 200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Fayetteville, NC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28303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br/>
                            <w:t xml:space="preserve">(910) 867-9700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Fax (910) 867-7772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br/>
                            <w:t>www.ccpfc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C5FA6C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7" type="#_x0000_t202" style="position:absolute;left:0;text-align:left;margin-left:5.25pt;margin-top:9.7pt;width:264.75pt;height:58.5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" filled="f" stroked="f">
              <v:textbox>
                <w:txbxContent>
                  <w:p w:rsidR="003E1608" w:rsidRPr="00F03CFC" w:rsidRDefault="003E1608" w:rsidP="00395BD2">
                    <w:pPr>
                      <w:rPr>
                        <w:rFonts w:ascii="Book Antiqua" w:hAnsi="Book Antiqua"/>
                        <w:sz w:val="20"/>
                        <w:szCs w:val="20"/>
                      </w:rPr>
                    </w:pP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351 Wagoner Dr.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Suite 200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Fayetteville, NC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28303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br/>
                      <w:t xml:space="preserve">(910) 867-9700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Fax (910) 867-7772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br/>
                      <w:t>www.ccpfc.org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619B" w:rsidRDefault="0078619B" w:rsidP="0001601B">
      <w:r>
        <w:separator/>
      </w:r>
    </w:p>
  </w:footnote>
  <w:footnote w:type="continuationSeparator" w:id="0">
    <w:p w:rsidR="0078619B" w:rsidRDefault="0078619B" w:rsidP="000160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Pr="00D52333" w:rsidRDefault="00392FD7" w:rsidP="00EB52DB">
    <w:pPr>
      <w:pStyle w:val="Header"/>
      <w:jc w:val="both"/>
      <w:rPr>
        <w:rFonts w:ascii="Book Antiqua" w:hAnsi="Book Antiqua"/>
        <w:color w:val="0070C0"/>
        <w:sz w:val="16"/>
        <w:szCs w:val="16"/>
      </w:rPr>
    </w:pPr>
    <w:r>
      <w:rPr>
        <w:rFonts w:ascii="Book Antiqua" w:hAnsi="Book Antiqua"/>
        <w:noProof/>
        <w:color w:val="0070C0"/>
        <w:sz w:val="16"/>
        <w:szCs w:val="16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1064260</wp:posOffset>
          </wp:positionV>
          <wp:extent cx="7550608" cy="102933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FC_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608" cy="1029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D68D3"/>
    <w:multiLevelType w:val="hybridMultilevel"/>
    <w:tmpl w:val="77CA20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7F7482D"/>
    <w:multiLevelType w:val="hybridMultilevel"/>
    <w:tmpl w:val="43265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30854"/>
    <w:multiLevelType w:val="hybridMultilevel"/>
    <w:tmpl w:val="95B8369E"/>
    <w:lvl w:ilvl="0" w:tplc="D08ADD6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870E6D"/>
    <w:multiLevelType w:val="hybridMultilevel"/>
    <w:tmpl w:val="5A4450F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0BF12CC"/>
    <w:multiLevelType w:val="hybridMultilevel"/>
    <w:tmpl w:val="CE8418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E96F14"/>
    <w:multiLevelType w:val="hybridMultilevel"/>
    <w:tmpl w:val="09D2287A"/>
    <w:lvl w:ilvl="0" w:tplc="BA3C4724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733B5"/>
    <w:multiLevelType w:val="hybridMultilevel"/>
    <w:tmpl w:val="AC42FF5A"/>
    <w:lvl w:ilvl="0" w:tplc="48207FC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25707F"/>
    <w:multiLevelType w:val="hybridMultilevel"/>
    <w:tmpl w:val="09D2287A"/>
    <w:lvl w:ilvl="0" w:tplc="BA3C4724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7A0FDF"/>
    <w:multiLevelType w:val="hybridMultilevel"/>
    <w:tmpl w:val="3578A1C8"/>
    <w:lvl w:ilvl="0" w:tplc="041CF366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26AAD10E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ahoma" w:hAnsi="Tahoma" w:cs="Tahoma" w:hint="default"/>
        <w:b w:val="0"/>
        <w:i w:val="0"/>
      </w:rPr>
    </w:lvl>
    <w:lvl w:ilvl="2" w:tplc="12689330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  <w:b w:val="0"/>
      </w:rPr>
    </w:lvl>
    <w:lvl w:ilvl="3" w:tplc="1ABC1CFE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9F43602"/>
    <w:multiLevelType w:val="hybridMultilevel"/>
    <w:tmpl w:val="A156E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6C75A8"/>
    <w:multiLevelType w:val="hybridMultilevel"/>
    <w:tmpl w:val="A9D849DA"/>
    <w:lvl w:ilvl="0" w:tplc="903E0F9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D501B2B"/>
    <w:multiLevelType w:val="hybridMultilevel"/>
    <w:tmpl w:val="8F983DFE"/>
    <w:lvl w:ilvl="0" w:tplc="04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FD57AD"/>
    <w:multiLevelType w:val="hybridMultilevel"/>
    <w:tmpl w:val="94DA007A"/>
    <w:lvl w:ilvl="0" w:tplc="9CF61ACE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D58C1"/>
    <w:multiLevelType w:val="hybridMultilevel"/>
    <w:tmpl w:val="C99E67F2"/>
    <w:lvl w:ilvl="0" w:tplc="E7A68F1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8903282"/>
    <w:multiLevelType w:val="hybridMultilevel"/>
    <w:tmpl w:val="834A4716"/>
    <w:lvl w:ilvl="0" w:tplc="7CD8DEE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8CE0849"/>
    <w:multiLevelType w:val="hybridMultilevel"/>
    <w:tmpl w:val="BBA433C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F3B7604"/>
    <w:multiLevelType w:val="hybridMultilevel"/>
    <w:tmpl w:val="9A74FB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92DEE"/>
    <w:multiLevelType w:val="hybridMultilevel"/>
    <w:tmpl w:val="83BC284A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8B1B8A"/>
    <w:multiLevelType w:val="hybridMultilevel"/>
    <w:tmpl w:val="E6444EA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2D7F87"/>
    <w:multiLevelType w:val="hybridMultilevel"/>
    <w:tmpl w:val="54582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906B0"/>
    <w:multiLevelType w:val="hybridMultilevel"/>
    <w:tmpl w:val="42E8191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4EC6505A"/>
    <w:multiLevelType w:val="hybridMultilevel"/>
    <w:tmpl w:val="64D00172"/>
    <w:lvl w:ilvl="0" w:tplc="AE882968">
      <w:start w:val="1"/>
      <w:numFmt w:val="upp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87FEA554">
      <w:start w:val="2"/>
      <w:numFmt w:val="decimal"/>
      <w:lvlText w:val="(%3)"/>
      <w:lvlJc w:val="left"/>
      <w:pPr>
        <w:ind w:left="3420" w:hanging="360"/>
      </w:pPr>
      <w:rPr>
        <w:rFonts w:hint="default"/>
      </w:rPr>
    </w:lvl>
    <w:lvl w:ilvl="3" w:tplc="C2027AE2">
      <w:start w:val="1"/>
      <w:numFmt w:val="upperLetter"/>
      <w:lvlText w:val="%4."/>
      <w:lvlJc w:val="left"/>
      <w:pPr>
        <w:ind w:left="3960" w:hanging="360"/>
      </w:pPr>
      <w:rPr>
        <w:rFonts w:ascii="Times New Roman" w:eastAsia="Calibri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3CA3757"/>
    <w:multiLevelType w:val="hybridMultilevel"/>
    <w:tmpl w:val="4C5CEE38"/>
    <w:lvl w:ilvl="0" w:tplc="04090013">
      <w:start w:val="1"/>
      <w:numFmt w:val="upperRoman"/>
      <w:lvlText w:val="%1."/>
      <w:lvlJc w:val="right"/>
      <w:pPr>
        <w:ind w:left="2025" w:hanging="360"/>
      </w:pPr>
    </w:lvl>
    <w:lvl w:ilvl="1" w:tplc="62409FE6">
      <w:start w:val="1"/>
      <w:numFmt w:val="decimal"/>
      <w:lvlText w:val="%2."/>
      <w:lvlJc w:val="left"/>
      <w:pPr>
        <w:ind w:left="2745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465" w:hanging="180"/>
      </w:pPr>
    </w:lvl>
    <w:lvl w:ilvl="3" w:tplc="0409000F">
      <w:start w:val="1"/>
      <w:numFmt w:val="decimal"/>
      <w:lvlText w:val="%4."/>
      <w:lvlJc w:val="left"/>
      <w:pPr>
        <w:ind w:left="4185" w:hanging="360"/>
      </w:pPr>
    </w:lvl>
    <w:lvl w:ilvl="4" w:tplc="04090019">
      <w:start w:val="1"/>
      <w:numFmt w:val="lowerLetter"/>
      <w:lvlText w:val="%5."/>
      <w:lvlJc w:val="left"/>
      <w:pPr>
        <w:ind w:left="4905" w:hanging="360"/>
      </w:pPr>
    </w:lvl>
    <w:lvl w:ilvl="5" w:tplc="0409001B">
      <w:start w:val="1"/>
      <w:numFmt w:val="lowerRoman"/>
      <w:lvlText w:val="%6."/>
      <w:lvlJc w:val="right"/>
      <w:pPr>
        <w:ind w:left="5625" w:hanging="180"/>
      </w:pPr>
    </w:lvl>
    <w:lvl w:ilvl="6" w:tplc="0409000F">
      <w:start w:val="1"/>
      <w:numFmt w:val="decimal"/>
      <w:lvlText w:val="%7."/>
      <w:lvlJc w:val="left"/>
      <w:pPr>
        <w:ind w:left="6345" w:hanging="360"/>
      </w:pPr>
    </w:lvl>
    <w:lvl w:ilvl="7" w:tplc="04090019">
      <w:start w:val="1"/>
      <w:numFmt w:val="lowerLetter"/>
      <w:lvlText w:val="%8."/>
      <w:lvlJc w:val="left"/>
      <w:pPr>
        <w:ind w:left="7065" w:hanging="360"/>
      </w:pPr>
    </w:lvl>
    <w:lvl w:ilvl="8" w:tplc="0409001B">
      <w:start w:val="1"/>
      <w:numFmt w:val="lowerRoman"/>
      <w:lvlText w:val="%9."/>
      <w:lvlJc w:val="right"/>
      <w:pPr>
        <w:ind w:left="7785" w:hanging="180"/>
      </w:pPr>
    </w:lvl>
  </w:abstractNum>
  <w:abstractNum w:abstractNumId="23" w15:restartNumberingAfterBreak="0">
    <w:nsid w:val="54CD023E"/>
    <w:multiLevelType w:val="hybridMultilevel"/>
    <w:tmpl w:val="4EC2C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253054"/>
    <w:multiLevelType w:val="hybridMultilevel"/>
    <w:tmpl w:val="82A0A902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4D8ED4BE">
      <w:start w:val="1"/>
      <w:numFmt w:val="decimal"/>
      <w:lvlText w:val="%2."/>
      <w:lvlJc w:val="left"/>
      <w:pPr>
        <w:ind w:left="2520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90155CE"/>
    <w:multiLevelType w:val="hybridMultilevel"/>
    <w:tmpl w:val="1F3EE73E"/>
    <w:lvl w:ilvl="0" w:tplc="B2C6F1A4">
      <w:start w:val="1"/>
      <w:numFmt w:val="upp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F9A73D4"/>
    <w:multiLevelType w:val="hybridMultilevel"/>
    <w:tmpl w:val="B698768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60765C83"/>
    <w:multiLevelType w:val="hybridMultilevel"/>
    <w:tmpl w:val="DE7AA1C0"/>
    <w:lvl w:ilvl="0" w:tplc="04090015">
      <w:start w:val="1"/>
      <w:numFmt w:val="upperLetter"/>
      <w:lvlText w:val="%1."/>
      <w:lvlJc w:val="left"/>
      <w:pPr>
        <w:ind w:left="2025" w:hanging="360"/>
      </w:pPr>
    </w:lvl>
    <w:lvl w:ilvl="1" w:tplc="BA3C23E8">
      <w:start w:val="1"/>
      <w:numFmt w:val="decimal"/>
      <w:lvlText w:val="%2."/>
      <w:lvlJc w:val="left"/>
      <w:pPr>
        <w:ind w:left="2745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465" w:hanging="180"/>
      </w:pPr>
    </w:lvl>
    <w:lvl w:ilvl="3" w:tplc="0409000F">
      <w:start w:val="1"/>
      <w:numFmt w:val="decimal"/>
      <w:lvlText w:val="%4."/>
      <w:lvlJc w:val="left"/>
      <w:pPr>
        <w:ind w:left="4185" w:hanging="360"/>
      </w:pPr>
    </w:lvl>
    <w:lvl w:ilvl="4" w:tplc="04090019">
      <w:start w:val="1"/>
      <w:numFmt w:val="lowerLetter"/>
      <w:lvlText w:val="%5."/>
      <w:lvlJc w:val="left"/>
      <w:pPr>
        <w:ind w:left="4905" w:hanging="360"/>
      </w:pPr>
    </w:lvl>
    <w:lvl w:ilvl="5" w:tplc="0409001B">
      <w:start w:val="1"/>
      <w:numFmt w:val="lowerRoman"/>
      <w:lvlText w:val="%6."/>
      <w:lvlJc w:val="right"/>
      <w:pPr>
        <w:ind w:left="5625" w:hanging="180"/>
      </w:pPr>
    </w:lvl>
    <w:lvl w:ilvl="6" w:tplc="0409000F">
      <w:start w:val="1"/>
      <w:numFmt w:val="decimal"/>
      <w:lvlText w:val="%7."/>
      <w:lvlJc w:val="left"/>
      <w:pPr>
        <w:ind w:left="6345" w:hanging="360"/>
      </w:pPr>
    </w:lvl>
    <w:lvl w:ilvl="7" w:tplc="04090019">
      <w:start w:val="1"/>
      <w:numFmt w:val="lowerLetter"/>
      <w:lvlText w:val="%8."/>
      <w:lvlJc w:val="left"/>
      <w:pPr>
        <w:ind w:left="7065" w:hanging="360"/>
      </w:pPr>
    </w:lvl>
    <w:lvl w:ilvl="8" w:tplc="0409001B">
      <w:start w:val="1"/>
      <w:numFmt w:val="lowerRoman"/>
      <w:lvlText w:val="%9."/>
      <w:lvlJc w:val="right"/>
      <w:pPr>
        <w:ind w:left="7785" w:hanging="180"/>
      </w:pPr>
    </w:lvl>
  </w:abstractNum>
  <w:abstractNum w:abstractNumId="28" w15:restartNumberingAfterBreak="0">
    <w:nsid w:val="64236061"/>
    <w:multiLevelType w:val="hybridMultilevel"/>
    <w:tmpl w:val="EF74CC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682B7DA8"/>
    <w:multiLevelType w:val="hybridMultilevel"/>
    <w:tmpl w:val="F6BACA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A80D49"/>
    <w:multiLevelType w:val="hybridMultilevel"/>
    <w:tmpl w:val="3F0048A2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040AEF"/>
    <w:multiLevelType w:val="hybridMultilevel"/>
    <w:tmpl w:val="36D4D0B2"/>
    <w:lvl w:ilvl="0" w:tplc="71567594">
      <w:start w:val="22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843D70"/>
    <w:multiLevelType w:val="hybridMultilevel"/>
    <w:tmpl w:val="731EDAA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711206C0"/>
    <w:multiLevelType w:val="hybridMultilevel"/>
    <w:tmpl w:val="5BCC0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3ED1492"/>
    <w:multiLevelType w:val="hybridMultilevel"/>
    <w:tmpl w:val="AF7EF3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4104F9A"/>
    <w:multiLevelType w:val="hybridMultilevel"/>
    <w:tmpl w:val="D4229F98"/>
    <w:lvl w:ilvl="0" w:tplc="1B3E73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A4813"/>
    <w:multiLevelType w:val="hybridMultilevel"/>
    <w:tmpl w:val="2884DD72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D8AA942">
      <w:start w:val="1"/>
      <w:numFmt w:val="decimal"/>
      <w:lvlText w:val="%2."/>
      <w:lvlJc w:val="left"/>
      <w:pPr>
        <w:ind w:left="2520" w:hanging="360"/>
      </w:pPr>
      <w:rPr>
        <w:rFonts w:ascii="Times New Roman" w:eastAsia="Calibr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E491183"/>
    <w:multiLevelType w:val="hybridMultilevel"/>
    <w:tmpl w:val="0DF4ADCC"/>
    <w:lvl w:ilvl="0" w:tplc="7260404C">
      <w:start w:val="201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4"/>
  </w:num>
  <w:num w:numId="3">
    <w:abstractNumId w:val="27"/>
  </w:num>
  <w:num w:numId="4">
    <w:abstractNumId w:val="5"/>
  </w:num>
  <w:num w:numId="5">
    <w:abstractNumId w:val="9"/>
  </w:num>
  <w:num w:numId="6">
    <w:abstractNumId w:val="0"/>
  </w:num>
  <w:num w:numId="7">
    <w:abstractNumId w:val="7"/>
  </w:num>
  <w:num w:numId="8">
    <w:abstractNumId w:val="35"/>
  </w:num>
  <w:num w:numId="9">
    <w:abstractNumId w:val="2"/>
  </w:num>
  <w:num w:numId="10">
    <w:abstractNumId w:val="13"/>
  </w:num>
  <w:num w:numId="11">
    <w:abstractNumId w:val="6"/>
  </w:num>
  <w:num w:numId="12">
    <w:abstractNumId w:val="14"/>
  </w:num>
  <w:num w:numId="13">
    <w:abstractNumId w:val="37"/>
  </w:num>
  <w:num w:numId="14">
    <w:abstractNumId w:val="12"/>
  </w:num>
  <w:num w:numId="15">
    <w:abstractNumId w:val="23"/>
  </w:num>
  <w:num w:numId="16">
    <w:abstractNumId w:val="4"/>
  </w:num>
  <w:num w:numId="17">
    <w:abstractNumId w:val="1"/>
  </w:num>
  <w:num w:numId="18">
    <w:abstractNumId w:val="19"/>
  </w:num>
  <w:num w:numId="19">
    <w:abstractNumId w:val="29"/>
  </w:num>
  <w:num w:numId="20">
    <w:abstractNumId w:val="25"/>
  </w:num>
  <w:num w:numId="21">
    <w:abstractNumId w:val="30"/>
  </w:num>
  <w:num w:numId="22">
    <w:abstractNumId w:val="17"/>
  </w:num>
  <w:num w:numId="23">
    <w:abstractNumId w:val="11"/>
  </w:num>
  <w:num w:numId="24">
    <w:abstractNumId w:val="32"/>
  </w:num>
  <w:num w:numId="25">
    <w:abstractNumId w:val="34"/>
  </w:num>
  <w:num w:numId="26">
    <w:abstractNumId w:val="36"/>
  </w:num>
  <w:num w:numId="27">
    <w:abstractNumId w:val="16"/>
  </w:num>
  <w:num w:numId="2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</w:num>
  <w:num w:numId="31">
    <w:abstractNumId w:val="10"/>
  </w:num>
  <w:num w:numId="32">
    <w:abstractNumId w:val="15"/>
  </w:num>
  <w:num w:numId="33">
    <w:abstractNumId w:val="3"/>
  </w:num>
  <w:num w:numId="34">
    <w:abstractNumId w:val="20"/>
  </w:num>
  <w:num w:numId="35">
    <w:abstractNumId w:val="26"/>
  </w:num>
  <w:num w:numId="36">
    <w:abstractNumId w:val="28"/>
  </w:num>
  <w:num w:numId="37">
    <w:abstractNumId w:val="31"/>
  </w:num>
  <w:num w:numId="38">
    <w:abstractNumId w:val="8"/>
  </w:num>
  <w:num w:numId="39">
    <w:abstractNumId w:val="18"/>
  </w:num>
  <w:num w:numId="40">
    <w:abstractNumId w:val="2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57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jGyNDUzMLSwtDRS0lEKTi0uzszPAykwqgUArwH7iCwAAAA="/>
  </w:docVars>
  <w:rsids>
    <w:rsidRoot w:val="0001601B"/>
    <w:rsid w:val="00007D6D"/>
    <w:rsid w:val="00015772"/>
    <w:rsid w:val="000157E5"/>
    <w:rsid w:val="00015F24"/>
    <w:rsid w:val="00015F3B"/>
    <w:rsid w:val="0001601B"/>
    <w:rsid w:val="000209AB"/>
    <w:rsid w:val="00042E18"/>
    <w:rsid w:val="00046A89"/>
    <w:rsid w:val="00051064"/>
    <w:rsid w:val="00053500"/>
    <w:rsid w:val="00056D49"/>
    <w:rsid w:val="000857D1"/>
    <w:rsid w:val="00091639"/>
    <w:rsid w:val="00091B93"/>
    <w:rsid w:val="000974F2"/>
    <w:rsid w:val="000A0CA7"/>
    <w:rsid w:val="000A2A95"/>
    <w:rsid w:val="000A33B6"/>
    <w:rsid w:val="000A7B4C"/>
    <w:rsid w:val="000B33A0"/>
    <w:rsid w:val="000B34DC"/>
    <w:rsid w:val="000C0256"/>
    <w:rsid w:val="000D15A9"/>
    <w:rsid w:val="000E3768"/>
    <w:rsid w:val="000F1888"/>
    <w:rsid w:val="000F1FAF"/>
    <w:rsid w:val="000F364D"/>
    <w:rsid w:val="00103C1A"/>
    <w:rsid w:val="001041F6"/>
    <w:rsid w:val="00107FFD"/>
    <w:rsid w:val="00130AA1"/>
    <w:rsid w:val="001631B1"/>
    <w:rsid w:val="00171727"/>
    <w:rsid w:val="00173A73"/>
    <w:rsid w:val="00174210"/>
    <w:rsid w:val="00183069"/>
    <w:rsid w:val="00185554"/>
    <w:rsid w:val="00186A8D"/>
    <w:rsid w:val="001902B9"/>
    <w:rsid w:val="00191865"/>
    <w:rsid w:val="00192C0E"/>
    <w:rsid w:val="001971D1"/>
    <w:rsid w:val="001B11C7"/>
    <w:rsid w:val="001B79DC"/>
    <w:rsid w:val="001C4DFB"/>
    <w:rsid w:val="001C7283"/>
    <w:rsid w:val="001D4A4E"/>
    <w:rsid w:val="001E055A"/>
    <w:rsid w:val="001E2DFF"/>
    <w:rsid w:val="001F0584"/>
    <w:rsid w:val="001F0DFA"/>
    <w:rsid w:val="001F5A6B"/>
    <w:rsid w:val="00202130"/>
    <w:rsid w:val="002106F2"/>
    <w:rsid w:val="002118DE"/>
    <w:rsid w:val="00223874"/>
    <w:rsid w:val="00235EB6"/>
    <w:rsid w:val="00240C98"/>
    <w:rsid w:val="00270B26"/>
    <w:rsid w:val="00273845"/>
    <w:rsid w:val="00274CD1"/>
    <w:rsid w:val="00280EED"/>
    <w:rsid w:val="00290B8E"/>
    <w:rsid w:val="00295961"/>
    <w:rsid w:val="002A0AA0"/>
    <w:rsid w:val="002B1F96"/>
    <w:rsid w:val="002B7537"/>
    <w:rsid w:val="002C1941"/>
    <w:rsid w:val="002C29C7"/>
    <w:rsid w:val="002C3A34"/>
    <w:rsid w:val="002C4A87"/>
    <w:rsid w:val="002D1DFB"/>
    <w:rsid w:val="002D44FB"/>
    <w:rsid w:val="002D5C59"/>
    <w:rsid w:val="002E132B"/>
    <w:rsid w:val="00313839"/>
    <w:rsid w:val="003168A2"/>
    <w:rsid w:val="00320CF4"/>
    <w:rsid w:val="003213D2"/>
    <w:rsid w:val="0032252F"/>
    <w:rsid w:val="00325154"/>
    <w:rsid w:val="00326BEC"/>
    <w:rsid w:val="00327949"/>
    <w:rsid w:val="00331BE8"/>
    <w:rsid w:val="0033534C"/>
    <w:rsid w:val="00352557"/>
    <w:rsid w:val="00354C63"/>
    <w:rsid w:val="00357BEF"/>
    <w:rsid w:val="00364B47"/>
    <w:rsid w:val="00365744"/>
    <w:rsid w:val="0036698D"/>
    <w:rsid w:val="00370A01"/>
    <w:rsid w:val="0037110E"/>
    <w:rsid w:val="003740EB"/>
    <w:rsid w:val="00376FD4"/>
    <w:rsid w:val="003836E1"/>
    <w:rsid w:val="00391A5C"/>
    <w:rsid w:val="00392FD7"/>
    <w:rsid w:val="00395BD2"/>
    <w:rsid w:val="0039631B"/>
    <w:rsid w:val="0039635F"/>
    <w:rsid w:val="003A2275"/>
    <w:rsid w:val="003A5CED"/>
    <w:rsid w:val="003A648C"/>
    <w:rsid w:val="003B37D0"/>
    <w:rsid w:val="003B3889"/>
    <w:rsid w:val="003B3E83"/>
    <w:rsid w:val="003B4A6D"/>
    <w:rsid w:val="003C1D45"/>
    <w:rsid w:val="003C2026"/>
    <w:rsid w:val="003D5028"/>
    <w:rsid w:val="003D76F7"/>
    <w:rsid w:val="003D7D20"/>
    <w:rsid w:val="003E1608"/>
    <w:rsid w:val="003E1DB6"/>
    <w:rsid w:val="003E2871"/>
    <w:rsid w:val="003E2FCB"/>
    <w:rsid w:val="003E5A3B"/>
    <w:rsid w:val="003F7B39"/>
    <w:rsid w:val="00402EA8"/>
    <w:rsid w:val="00404BDF"/>
    <w:rsid w:val="00406203"/>
    <w:rsid w:val="00414EB6"/>
    <w:rsid w:val="00417C29"/>
    <w:rsid w:val="00427E46"/>
    <w:rsid w:val="00431007"/>
    <w:rsid w:val="0043737B"/>
    <w:rsid w:val="00440EE8"/>
    <w:rsid w:val="00441B27"/>
    <w:rsid w:val="00452F0B"/>
    <w:rsid w:val="004538E1"/>
    <w:rsid w:val="004614E1"/>
    <w:rsid w:val="00462A77"/>
    <w:rsid w:val="00471ED7"/>
    <w:rsid w:val="004734A7"/>
    <w:rsid w:val="004803C2"/>
    <w:rsid w:val="00494394"/>
    <w:rsid w:val="004976FE"/>
    <w:rsid w:val="004B0516"/>
    <w:rsid w:val="004C42EA"/>
    <w:rsid w:val="004C768B"/>
    <w:rsid w:val="004C7E5A"/>
    <w:rsid w:val="004D106F"/>
    <w:rsid w:val="004D3A1E"/>
    <w:rsid w:val="004F5D7A"/>
    <w:rsid w:val="00501C27"/>
    <w:rsid w:val="005049D3"/>
    <w:rsid w:val="005100E7"/>
    <w:rsid w:val="00516456"/>
    <w:rsid w:val="00530D8D"/>
    <w:rsid w:val="005323D4"/>
    <w:rsid w:val="00532B8D"/>
    <w:rsid w:val="005370E4"/>
    <w:rsid w:val="0054008A"/>
    <w:rsid w:val="005409C9"/>
    <w:rsid w:val="00550BA9"/>
    <w:rsid w:val="00560AB1"/>
    <w:rsid w:val="005676EE"/>
    <w:rsid w:val="00570CC9"/>
    <w:rsid w:val="00571900"/>
    <w:rsid w:val="005731FF"/>
    <w:rsid w:val="00581200"/>
    <w:rsid w:val="00585154"/>
    <w:rsid w:val="00586BD3"/>
    <w:rsid w:val="00586F9D"/>
    <w:rsid w:val="0059168A"/>
    <w:rsid w:val="005972FC"/>
    <w:rsid w:val="005A023B"/>
    <w:rsid w:val="005A0687"/>
    <w:rsid w:val="005B1610"/>
    <w:rsid w:val="005B474E"/>
    <w:rsid w:val="005B5FBF"/>
    <w:rsid w:val="005C11F9"/>
    <w:rsid w:val="005C13BC"/>
    <w:rsid w:val="005C31E4"/>
    <w:rsid w:val="005D021E"/>
    <w:rsid w:val="00601E8B"/>
    <w:rsid w:val="00601FF4"/>
    <w:rsid w:val="00605DCF"/>
    <w:rsid w:val="00611C42"/>
    <w:rsid w:val="00613086"/>
    <w:rsid w:val="00620DF6"/>
    <w:rsid w:val="00625D64"/>
    <w:rsid w:val="00631DBF"/>
    <w:rsid w:val="00633976"/>
    <w:rsid w:val="006454C7"/>
    <w:rsid w:val="006455DE"/>
    <w:rsid w:val="0065262D"/>
    <w:rsid w:val="00652A26"/>
    <w:rsid w:val="00653772"/>
    <w:rsid w:val="00656271"/>
    <w:rsid w:val="00665BBD"/>
    <w:rsid w:val="00667490"/>
    <w:rsid w:val="00672740"/>
    <w:rsid w:val="00673025"/>
    <w:rsid w:val="00674F07"/>
    <w:rsid w:val="00684107"/>
    <w:rsid w:val="006909C5"/>
    <w:rsid w:val="006923D6"/>
    <w:rsid w:val="0069751A"/>
    <w:rsid w:val="006A296C"/>
    <w:rsid w:val="006A3865"/>
    <w:rsid w:val="006A4A0D"/>
    <w:rsid w:val="006B189A"/>
    <w:rsid w:val="006B61CB"/>
    <w:rsid w:val="006B6988"/>
    <w:rsid w:val="006C0FCD"/>
    <w:rsid w:val="006C29D5"/>
    <w:rsid w:val="006C3E49"/>
    <w:rsid w:val="006C4A0D"/>
    <w:rsid w:val="006C4CA5"/>
    <w:rsid w:val="006C58AA"/>
    <w:rsid w:val="006C605D"/>
    <w:rsid w:val="006D1543"/>
    <w:rsid w:val="006D1695"/>
    <w:rsid w:val="006D3331"/>
    <w:rsid w:val="006E02D8"/>
    <w:rsid w:val="006E717E"/>
    <w:rsid w:val="006F3213"/>
    <w:rsid w:val="006F6315"/>
    <w:rsid w:val="0070693A"/>
    <w:rsid w:val="00714B92"/>
    <w:rsid w:val="00731D5E"/>
    <w:rsid w:val="0073384E"/>
    <w:rsid w:val="00737F27"/>
    <w:rsid w:val="00741D81"/>
    <w:rsid w:val="00764E8B"/>
    <w:rsid w:val="00766A7B"/>
    <w:rsid w:val="00776960"/>
    <w:rsid w:val="00780981"/>
    <w:rsid w:val="007843D5"/>
    <w:rsid w:val="00786190"/>
    <w:rsid w:val="0078619B"/>
    <w:rsid w:val="00791F85"/>
    <w:rsid w:val="0079359A"/>
    <w:rsid w:val="007A7FAA"/>
    <w:rsid w:val="007B0255"/>
    <w:rsid w:val="007B7344"/>
    <w:rsid w:val="007C1DDA"/>
    <w:rsid w:val="007C35A3"/>
    <w:rsid w:val="007C5CCF"/>
    <w:rsid w:val="007C697F"/>
    <w:rsid w:val="007C79B3"/>
    <w:rsid w:val="007C7F18"/>
    <w:rsid w:val="007D69B7"/>
    <w:rsid w:val="007E0836"/>
    <w:rsid w:val="007E3500"/>
    <w:rsid w:val="007E5E22"/>
    <w:rsid w:val="007F1BD0"/>
    <w:rsid w:val="007F5D25"/>
    <w:rsid w:val="0080104D"/>
    <w:rsid w:val="008014CF"/>
    <w:rsid w:val="00803F89"/>
    <w:rsid w:val="008118D2"/>
    <w:rsid w:val="00813036"/>
    <w:rsid w:val="008148AE"/>
    <w:rsid w:val="00826692"/>
    <w:rsid w:val="008361FC"/>
    <w:rsid w:val="00841EB8"/>
    <w:rsid w:val="0084364C"/>
    <w:rsid w:val="00845546"/>
    <w:rsid w:val="00851AFA"/>
    <w:rsid w:val="00854632"/>
    <w:rsid w:val="008560B3"/>
    <w:rsid w:val="00857A94"/>
    <w:rsid w:val="008611BC"/>
    <w:rsid w:val="00863638"/>
    <w:rsid w:val="00863F89"/>
    <w:rsid w:val="0086537D"/>
    <w:rsid w:val="008755C6"/>
    <w:rsid w:val="008943CE"/>
    <w:rsid w:val="00894ADD"/>
    <w:rsid w:val="008B3126"/>
    <w:rsid w:val="008C05CC"/>
    <w:rsid w:val="008D1781"/>
    <w:rsid w:val="008D1BD5"/>
    <w:rsid w:val="008D2E56"/>
    <w:rsid w:val="008D3330"/>
    <w:rsid w:val="008E1549"/>
    <w:rsid w:val="008E456C"/>
    <w:rsid w:val="008E6641"/>
    <w:rsid w:val="008E6F56"/>
    <w:rsid w:val="0090094E"/>
    <w:rsid w:val="009038C4"/>
    <w:rsid w:val="00912C9D"/>
    <w:rsid w:val="009231E0"/>
    <w:rsid w:val="00931999"/>
    <w:rsid w:val="009332AD"/>
    <w:rsid w:val="00934057"/>
    <w:rsid w:val="00934D06"/>
    <w:rsid w:val="00942021"/>
    <w:rsid w:val="009553B2"/>
    <w:rsid w:val="00955477"/>
    <w:rsid w:val="009569B1"/>
    <w:rsid w:val="00956F97"/>
    <w:rsid w:val="00970C1C"/>
    <w:rsid w:val="00975AF4"/>
    <w:rsid w:val="0098040E"/>
    <w:rsid w:val="00981A68"/>
    <w:rsid w:val="00981B1E"/>
    <w:rsid w:val="00982826"/>
    <w:rsid w:val="009833B7"/>
    <w:rsid w:val="00996637"/>
    <w:rsid w:val="009A297A"/>
    <w:rsid w:val="009A49B3"/>
    <w:rsid w:val="009A4A08"/>
    <w:rsid w:val="009A5755"/>
    <w:rsid w:val="009B0021"/>
    <w:rsid w:val="009B203C"/>
    <w:rsid w:val="009C10B3"/>
    <w:rsid w:val="009C2C14"/>
    <w:rsid w:val="009D181A"/>
    <w:rsid w:val="009D29E7"/>
    <w:rsid w:val="009E26EB"/>
    <w:rsid w:val="009E5CD2"/>
    <w:rsid w:val="009E7E45"/>
    <w:rsid w:val="009F570E"/>
    <w:rsid w:val="009F6C5F"/>
    <w:rsid w:val="00A0013B"/>
    <w:rsid w:val="00A03BE7"/>
    <w:rsid w:val="00A03D87"/>
    <w:rsid w:val="00A049C6"/>
    <w:rsid w:val="00A0519E"/>
    <w:rsid w:val="00A15E2B"/>
    <w:rsid w:val="00A205FE"/>
    <w:rsid w:val="00A24CEA"/>
    <w:rsid w:val="00A25AA2"/>
    <w:rsid w:val="00A266AD"/>
    <w:rsid w:val="00A27B5B"/>
    <w:rsid w:val="00A27D24"/>
    <w:rsid w:val="00A316F3"/>
    <w:rsid w:val="00A3214B"/>
    <w:rsid w:val="00A34B3E"/>
    <w:rsid w:val="00A3607D"/>
    <w:rsid w:val="00A36A3D"/>
    <w:rsid w:val="00A40475"/>
    <w:rsid w:val="00A52EFB"/>
    <w:rsid w:val="00A53580"/>
    <w:rsid w:val="00A53782"/>
    <w:rsid w:val="00A53887"/>
    <w:rsid w:val="00A57E8B"/>
    <w:rsid w:val="00A6213D"/>
    <w:rsid w:val="00A64627"/>
    <w:rsid w:val="00A64905"/>
    <w:rsid w:val="00A65C62"/>
    <w:rsid w:val="00A66B23"/>
    <w:rsid w:val="00A67067"/>
    <w:rsid w:val="00A74357"/>
    <w:rsid w:val="00A8301D"/>
    <w:rsid w:val="00A850DB"/>
    <w:rsid w:val="00A86FBE"/>
    <w:rsid w:val="00A87447"/>
    <w:rsid w:val="00A909EF"/>
    <w:rsid w:val="00A91009"/>
    <w:rsid w:val="00A9215D"/>
    <w:rsid w:val="00A93FB0"/>
    <w:rsid w:val="00A94C08"/>
    <w:rsid w:val="00AA2CF1"/>
    <w:rsid w:val="00AC5025"/>
    <w:rsid w:val="00AC795F"/>
    <w:rsid w:val="00AD45AC"/>
    <w:rsid w:val="00AD5040"/>
    <w:rsid w:val="00AD671B"/>
    <w:rsid w:val="00AE29D9"/>
    <w:rsid w:val="00AF6E79"/>
    <w:rsid w:val="00B00772"/>
    <w:rsid w:val="00B074F9"/>
    <w:rsid w:val="00B13CB9"/>
    <w:rsid w:val="00B156CB"/>
    <w:rsid w:val="00B165A9"/>
    <w:rsid w:val="00B166BD"/>
    <w:rsid w:val="00B168BE"/>
    <w:rsid w:val="00B16C78"/>
    <w:rsid w:val="00B2059B"/>
    <w:rsid w:val="00B20D5A"/>
    <w:rsid w:val="00B23CAD"/>
    <w:rsid w:val="00B2600B"/>
    <w:rsid w:val="00B3696D"/>
    <w:rsid w:val="00B4059C"/>
    <w:rsid w:val="00B53002"/>
    <w:rsid w:val="00B57127"/>
    <w:rsid w:val="00B572D4"/>
    <w:rsid w:val="00B61986"/>
    <w:rsid w:val="00B65254"/>
    <w:rsid w:val="00B6566A"/>
    <w:rsid w:val="00B67747"/>
    <w:rsid w:val="00B67997"/>
    <w:rsid w:val="00B74A5A"/>
    <w:rsid w:val="00B758C2"/>
    <w:rsid w:val="00B76229"/>
    <w:rsid w:val="00B77CD0"/>
    <w:rsid w:val="00B81D4E"/>
    <w:rsid w:val="00B84E69"/>
    <w:rsid w:val="00B85ADD"/>
    <w:rsid w:val="00B86640"/>
    <w:rsid w:val="00B93562"/>
    <w:rsid w:val="00B94D31"/>
    <w:rsid w:val="00B96A1A"/>
    <w:rsid w:val="00BB1B1B"/>
    <w:rsid w:val="00BB280D"/>
    <w:rsid w:val="00BB2B24"/>
    <w:rsid w:val="00BB5B7F"/>
    <w:rsid w:val="00BC0E9C"/>
    <w:rsid w:val="00BC1901"/>
    <w:rsid w:val="00BC1F76"/>
    <w:rsid w:val="00BD0FC2"/>
    <w:rsid w:val="00BD6C5B"/>
    <w:rsid w:val="00BE606B"/>
    <w:rsid w:val="00BF0626"/>
    <w:rsid w:val="00BF255B"/>
    <w:rsid w:val="00BF4DB0"/>
    <w:rsid w:val="00C02115"/>
    <w:rsid w:val="00C1640D"/>
    <w:rsid w:val="00C2065F"/>
    <w:rsid w:val="00C26BAD"/>
    <w:rsid w:val="00C312CC"/>
    <w:rsid w:val="00C40D68"/>
    <w:rsid w:val="00C42E21"/>
    <w:rsid w:val="00C55824"/>
    <w:rsid w:val="00C605FD"/>
    <w:rsid w:val="00C67F76"/>
    <w:rsid w:val="00C96857"/>
    <w:rsid w:val="00CA3120"/>
    <w:rsid w:val="00CB799F"/>
    <w:rsid w:val="00CC3A02"/>
    <w:rsid w:val="00CD29C3"/>
    <w:rsid w:val="00CD44D8"/>
    <w:rsid w:val="00CD61D2"/>
    <w:rsid w:val="00CD726E"/>
    <w:rsid w:val="00CE686C"/>
    <w:rsid w:val="00CF1BA6"/>
    <w:rsid w:val="00D0045C"/>
    <w:rsid w:val="00D02125"/>
    <w:rsid w:val="00D06854"/>
    <w:rsid w:val="00D07D4A"/>
    <w:rsid w:val="00D1140C"/>
    <w:rsid w:val="00D16944"/>
    <w:rsid w:val="00D16D1D"/>
    <w:rsid w:val="00D23B0A"/>
    <w:rsid w:val="00D255AF"/>
    <w:rsid w:val="00D2711C"/>
    <w:rsid w:val="00D3220D"/>
    <w:rsid w:val="00D4229F"/>
    <w:rsid w:val="00D423FE"/>
    <w:rsid w:val="00D46FEE"/>
    <w:rsid w:val="00D52333"/>
    <w:rsid w:val="00D528B7"/>
    <w:rsid w:val="00D54FD9"/>
    <w:rsid w:val="00D55D14"/>
    <w:rsid w:val="00D567A6"/>
    <w:rsid w:val="00D60691"/>
    <w:rsid w:val="00D62D3A"/>
    <w:rsid w:val="00D6608D"/>
    <w:rsid w:val="00D672B7"/>
    <w:rsid w:val="00D70057"/>
    <w:rsid w:val="00D73D5C"/>
    <w:rsid w:val="00D7498F"/>
    <w:rsid w:val="00D82715"/>
    <w:rsid w:val="00D9155C"/>
    <w:rsid w:val="00D929C7"/>
    <w:rsid w:val="00D96DB1"/>
    <w:rsid w:val="00DA0C45"/>
    <w:rsid w:val="00DA3900"/>
    <w:rsid w:val="00DA5561"/>
    <w:rsid w:val="00DA72BD"/>
    <w:rsid w:val="00DB4F67"/>
    <w:rsid w:val="00DC6186"/>
    <w:rsid w:val="00DD0E94"/>
    <w:rsid w:val="00DD19B4"/>
    <w:rsid w:val="00DD26D1"/>
    <w:rsid w:val="00DD3DDF"/>
    <w:rsid w:val="00DE13AF"/>
    <w:rsid w:val="00DE59C1"/>
    <w:rsid w:val="00DE6667"/>
    <w:rsid w:val="00DE7483"/>
    <w:rsid w:val="00E01EF7"/>
    <w:rsid w:val="00E02378"/>
    <w:rsid w:val="00E24343"/>
    <w:rsid w:val="00E27364"/>
    <w:rsid w:val="00E30914"/>
    <w:rsid w:val="00E3196A"/>
    <w:rsid w:val="00E32608"/>
    <w:rsid w:val="00E32AE3"/>
    <w:rsid w:val="00E415D7"/>
    <w:rsid w:val="00E42522"/>
    <w:rsid w:val="00E43401"/>
    <w:rsid w:val="00E45290"/>
    <w:rsid w:val="00E469F8"/>
    <w:rsid w:val="00E53129"/>
    <w:rsid w:val="00E625C3"/>
    <w:rsid w:val="00E63728"/>
    <w:rsid w:val="00E63D91"/>
    <w:rsid w:val="00E7344F"/>
    <w:rsid w:val="00E7377D"/>
    <w:rsid w:val="00E74BE8"/>
    <w:rsid w:val="00E95DFB"/>
    <w:rsid w:val="00EA2675"/>
    <w:rsid w:val="00EA5664"/>
    <w:rsid w:val="00EA6A90"/>
    <w:rsid w:val="00EB195D"/>
    <w:rsid w:val="00EB52DB"/>
    <w:rsid w:val="00EB6524"/>
    <w:rsid w:val="00EB7714"/>
    <w:rsid w:val="00EB7846"/>
    <w:rsid w:val="00EC0B45"/>
    <w:rsid w:val="00EC16F6"/>
    <w:rsid w:val="00EC4011"/>
    <w:rsid w:val="00ED004B"/>
    <w:rsid w:val="00ED1396"/>
    <w:rsid w:val="00ED1452"/>
    <w:rsid w:val="00ED3B49"/>
    <w:rsid w:val="00ED5749"/>
    <w:rsid w:val="00EE159D"/>
    <w:rsid w:val="00EF1F02"/>
    <w:rsid w:val="00EF7602"/>
    <w:rsid w:val="00F02D0B"/>
    <w:rsid w:val="00F03CFC"/>
    <w:rsid w:val="00F05E79"/>
    <w:rsid w:val="00F062F0"/>
    <w:rsid w:val="00F15DAC"/>
    <w:rsid w:val="00F16264"/>
    <w:rsid w:val="00F209E9"/>
    <w:rsid w:val="00F22B26"/>
    <w:rsid w:val="00F26FFA"/>
    <w:rsid w:val="00F30F7C"/>
    <w:rsid w:val="00F3285F"/>
    <w:rsid w:val="00F33B55"/>
    <w:rsid w:val="00F36C3C"/>
    <w:rsid w:val="00F37721"/>
    <w:rsid w:val="00F47D07"/>
    <w:rsid w:val="00F549E0"/>
    <w:rsid w:val="00F579DE"/>
    <w:rsid w:val="00F57FBD"/>
    <w:rsid w:val="00F62D6D"/>
    <w:rsid w:val="00F65302"/>
    <w:rsid w:val="00F77929"/>
    <w:rsid w:val="00F8249A"/>
    <w:rsid w:val="00F85DBC"/>
    <w:rsid w:val="00F86B03"/>
    <w:rsid w:val="00F86EF1"/>
    <w:rsid w:val="00F9459D"/>
    <w:rsid w:val="00FB5BA9"/>
    <w:rsid w:val="00FB6DBD"/>
    <w:rsid w:val="00FB7540"/>
    <w:rsid w:val="00FC5887"/>
    <w:rsid w:val="00FC5C5B"/>
    <w:rsid w:val="00FC635E"/>
    <w:rsid w:val="00FD1CDD"/>
    <w:rsid w:val="00FD1FCB"/>
    <w:rsid w:val="00FE16FE"/>
    <w:rsid w:val="00FE3B43"/>
    <w:rsid w:val="00FF367C"/>
    <w:rsid w:val="00FF7925"/>
    <w:rsid w:val="00FF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7025"/>
    <o:shapelayout v:ext="edit">
      <o:idmap v:ext="edit" data="1"/>
    </o:shapelayout>
  </w:shapeDefaults>
  <w:decimalSymbol w:val="."/>
  <w:listSeparator w:val=","/>
  <w14:docId w14:val="3C65B4F7"/>
  <w15:docId w15:val="{82390491-6077-44C9-8D14-8E876A8A0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49E0"/>
    <w:pPr>
      <w:jc w:val="center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4C7E5A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-36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  <w:tab w:val="left" w:pos="9720"/>
      </w:tabs>
      <w:outlineLvl w:val="1"/>
    </w:pPr>
    <w:rPr>
      <w:rFonts w:ascii="Times New Roman" w:eastAsia="Times New Roman" w:hAnsi="Times New Roman"/>
      <w:b/>
      <w:snapToGrid w:val="0"/>
      <w:color w:val="0000FF"/>
      <w:sz w:val="26"/>
      <w:szCs w:val="20"/>
      <w:u w:val="singl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3D5C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160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1601B"/>
  </w:style>
  <w:style w:type="paragraph" w:styleId="Footer">
    <w:name w:val="footer"/>
    <w:basedOn w:val="Normal"/>
    <w:link w:val="FooterChar"/>
    <w:uiPriority w:val="99"/>
    <w:unhideWhenUsed/>
    <w:rsid w:val="000160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601B"/>
  </w:style>
  <w:style w:type="paragraph" w:styleId="BalloonText">
    <w:name w:val="Balloon Text"/>
    <w:basedOn w:val="Normal"/>
    <w:link w:val="BalloonTextChar"/>
    <w:uiPriority w:val="99"/>
    <w:semiHidden/>
    <w:unhideWhenUsed/>
    <w:rsid w:val="000160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160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5F24"/>
    <w:pPr>
      <w:ind w:left="720"/>
      <w:contextualSpacing/>
    </w:pPr>
  </w:style>
  <w:style w:type="character" w:customStyle="1" w:styleId="Heading2Char">
    <w:name w:val="Heading 2 Char"/>
    <w:link w:val="Heading2"/>
    <w:rsid w:val="004C7E5A"/>
    <w:rPr>
      <w:rFonts w:ascii="Times New Roman" w:eastAsia="Times New Roman" w:hAnsi="Times New Roman" w:cs="Times New Roman"/>
      <w:b/>
      <w:snapToGrid w:val="0"/>
      <w:color w:val="0000FF"/>
      <w:sz w:val="26"/>
      <w:szCs w:val="20"/>
      <w:u w:val="single"/>
    </w:rPr>
  </w:style>
  <w:style w:type="table" w:styleId="TableGrid">
    <w:name w:val="Table Grid"/>
    <w:basedOn w:val="TableNormal"/>
    <w:rsid w:val="004C7E5A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976FE"/>
    <w:rPr>
      <w:color w:val="0000FF"/>
      <w:u w:val="single"/>
    </w:rPr>
  </w:style>
  <w:style w:type="character" w:styleId="Strong">
    <w:name w:val="Strong"/>
    <w:uiPriority w:val="22"/>
    <w:qFormat/>
    <w:rsid w:val="001F0DFA"/>
    <w:rPr>
      <w:b/>
      <w:bCs/>
    </w:rPr>
  </w:style>
  <w:style w:type="character" w:customStyle="1" w:styleId="style31">
    <w:name w:val="style31"/>
    <w:rsid w:val="001F0DFA"/>
    <w:rPr>
      <w:b/>
      <w:bCs/>
      <w:color w:val="FF0000"/>
    </w:rPr>
  </w:style>
  <w:style w:type="paragraph" w:styleId="NormalWeb">
    <w:name w:val="Normal (Web)"/>
    <w:basedOn w:val="Normal"/>
    <w:uiPriority w:val="99"/>
    <w:semiHidden/>
    <w:unhideWhenUsed/>
    <w:rsid w:val="001F0DFA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rsid w:val="00E63D91"/>
    <w:pPr>
      <w:jc w:val="left"/>
    </w:pPr>
    <w:rPr>
      <w:rFonts w:ascii="Times New Roman" w:eastAsia="Times New Roman" w:hAnsi="Times New Roman"/>
      <w:sz w:val="20"/>
      <w:szCs w:val="24"/>
    </w:rPr>
  </w:style>
  <w:style w:type="character" w:customStyle="1" w:styleId="BodyText2Char">
    <w:name w:val="Body Text 2 Char"/>
    <w:link w:val="BodyText2"/>
    <w:rsid w:val="00E63D91"/>
    <w:rPr>
      <w:rFonts w:ascii="Times New Roman" w:eastAsia="Times New Roman" w:hAnsi="Times New Roman"/>
      <w:szCs w:val="24"/>
    </w:rPr>
  </w:style>
  <w:style w:type="character" w:styleId="Emphasis">
    <w:name w:val="Emphasis"/>
    <w:uiPriority w:val="20"/>
    <w:qFormat/>
    <w:rsid w:val="00BD0FC2"/>
    <w:rPr>
      <w:b/>
      <w:bCs/>
      <w:i w:val="0"/>
      <w:iCs w:val="0"/>
    </w:rPr>
  </w:style>
  <w:style w:type="paragraph" w:customStyle="1" w:styleId="Paragraphtext">
    <w:name w:val="Paragraph text"/>
    <w:basedOn w:val="Normal"/>
    <w:rsid w:val="00D46FEE"/>
    <w:pPr>
      <w:spacing w:line="240" w:lineRule="atLeast"/>
      <w:jc w:val="both"/>
    </w:pPr>
    <w:rPr>
      <w:rFonts w:ascii="Arial" w:eastAsia="Times New Roman" w:hAnsi="Arial"/>
      <w:color w:val="231F20"/>
      <w:sz w:val="20"/>
      <w:szCs w:val="24"/>
    </w:rPr>
  </w:style>
  <w:style w:type="character" w:customStyle="1" w:styleId="Heading9Char">
    <w:name w:val="Heading 9 Char"/>
    <w:link w:val="Heading9"/>
    <w:uiPriority w:val="9"/>
    <w:semiHidden/>
    <w:rsid w:val="00D73D5C"/>
    <w:rPr>
      <w:rFonts w:ascii="Cambria" w:eastAsia="Times New Roman" w:hAnsi="Cambria" w:cs="Times New Roman"/>
      <w:sz w:val="22"/>
      <w:szCs w:val="22"/>
    </w:rPr>
  </w:style>
  <w:style w:type="paragraph" w:customStyle="1" w:styleId="Default">
    <w:name w:val="Default"/>
    <w:rsid w:val="00357BE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9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5887">
                  <w:marLeft w:val="0"/>
                  <w:marRight w:val="0"/>
                  <w:marTop w:val="15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85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15471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5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B1E1E9-9F9E-45DA-91C6-A03C717AE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4</Words>
  <Characters>1735</Characters>
  <Application>Microsoft Office Word</Application>
  <DocSecurity>2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PFC</Company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ckeon</dc:creator>
  <cp:lastModifiedBy>Anthony Ramos</cp:lastModifiedBy>
  <cp:revision>4</cp:revision>
  <cp:lastPrinted>2019-05-01T21:04:00Z</cp:lastPrinted>
  <dcterms:created xsi:type="dcterms:W3CDTF">2019-05-06T14:57:00Z</dcterms:created>
  <dcterms:modified xsi:type="dcterms:W3CDTF">2019-09-12T18:49:00Z</dcterms:modified>
</cp:coreProperties>
</file>